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44AB" w:rsidRPr="0023002B" w:rsidRDefault="00E744AB">
      <w:pPr>
        <w:rPr>
          <w:rFonts w:ascii="Bookman Old Style" w:hAnsi="Bookman Old Style"/>
          <w:sz w:val="20"/>
        </w:rPr>
      </w:pPr>
    </w:p>
    <w:p w:rsidR="00E744AB" w:rsidRPr="0023002B" w:rsidRDefault="00E744AB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BIRLA INSTITUTE OF TECHNOLOGY &amp; SCIENCE, PILANI</w:t>
      </w:r>
      <w:r w:rsidR="00F853AE" w:rsidRPr="0023002B">
        <w:rPr>
          <w:rFonts w:ascii="Bookman Old Style" w:hAnsi="Bookman Old Style"/>
          <w:b/>
          <w:bCs/>
        </w:rPr>
        <w:t xml:space="preserve"> – Hyderabad Campus</w:t>
      </w:r>
    </w:p>
    <w:p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                  </w:t>
      </w:r>
      <w:r w:rsidR="0023002B">
        <w:rPr>
          <w:rFonts w:ascii="Bookman Old Style" w:hAnsi="Bookman Old Style"/>
          <w:b/>
          <w:bCs/>
        </w:rPr>
        <w:t xml:space="preserve">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="003214DF">
        <w:rPr>
          <w:rFonts w:ascii="Bookman Old Style" w:hAnsi="Bookman Old Style"/>
          <w:b/>
          <w:bCs/>
        </w:rPr>
        <w:t>First Semester 2021</w:t>
      </w:r>
      <w:r w:rsidRPr="006D117F">
        <w:rPr>
          <w:rFonts w:ascii="Bookman Old Style" w:hAnsi="Bookman Old Style"/>
          <w:b/>
          <w:bCs/>
        </w:rPr>
        <w:t>-20</w:t>
      </w:r>
      <w:r w:rsidR="003214DF">
        <w:rPr>
          <w:rFonts w:ascii="Bookman Old Style" w:hAnsi="Bookman Old Style"/>
          <w:b/>
          <w:bCs/>
        </w:rPr>
        <w:t>22</w:t>
      </w:r>
    </w:p>
    <w:p w:rsidR="00E744AB" w:rsidRPr="0023002B" w:rsidRDefault="00E744AB">
      <w:pPr>
        <w:pStyle w:val="BodyTextInden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 xml:space="preserve">        </w:t>
      </w:r>
      <w:r w:rsidR="0023002B">
        <w:rPr>
          <w:rFonts w:ascii="Bookman Old Style" w:hAnsi="Bookman Old Style"/>
          <w:b/>
          <w:bCs/>
        </w:rPr>
        <w:t xml:space="preserve">                            </w:t>
      </w:r>
      <w:r w:rsidR="005E0C46">
        <w:rPr>
          <w:rFonts w:ascii="Bookman Old Style" w:hAnsi="Bookman Old Style"/>
          <w:b/>
          <w:bCs/>
        </w:rPr>
        <w:t xml:space="preserve">                              </w:t>
      </w:r>
      <w:r w:rsidR="00CC6697">
        <w:rPr>
          <w:rFonts w:ascii="Bookman Old Style" w:hAnsi="Bookman Old Style"/>
          <w:b/>
          <w:bCs/>
        </w:rPr>
        <w:t xml:space="preserve"> </w:t>
      </w:r>
      <w:r w:rsidRPr="0023002B">
        <w:rPr>
          <w:rFonts w:ascii="Bookman Old Style" w:hAnsi="Bookman Old Style"/>
          <w:b/>
          <w:bCs/>
        </w:rPr>
        <w:t>Course Handout (Part-II)</w:t>
      </w:r>
    </w:p>
    <w:p w:rsidR="00E744AB" w:rsidRPr="0023002B" w:rsidRDefault="004848FC">
      <w:pPr>
        <w:pStyle w:val="BodyTextIndent"/>
        <w:spacing w:line="360" w:lineRule="auto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  <w:t xml:space="preserve"> </w:t>
      </w:r>
      <w:r w:rsidR="0023002B">
        <w:rPr>
          <w:rFonts w:ascii="Bookman Old Style" w:hAnsi="Bookman Old Style"/>
        </w:rPr>
        <w:t xml:space="preserve">            </w:t>
      </w:r>
      <w:r w:rsidR="005E0C46">
        <w:rPr>
          <w:rFonts w:ascii="Bookman Old Style" w:hAnsi="Bookman Old Style"/>
        </w:rPr>
        <w:t xml:space="preserve">                                                           </w:t>
      </w:r>
      <w:r w:rsidR="00881CDC">
        <w:rPr>
          <w:rFonts w:ascii="Bookman Old Style" w:hAnsi="Bookman Old Style"/>
        </w:rPr>
        <w:t xml:space="preserve">      </w:t>
      </w:r>
      <w:r w:rsidR="005E0C46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</w:rPr>
        <w:t xml:space="preserve">Date:  </w:t>
      </w:r>
      <w:r w:rsidR="00763C52">
        <w:rPr>
          <w:rFonts w:ascii="Bookman Old Style" w:hAnsi="Bookman Old Style"/>
        </w:rPr>
        <w:t>20</w:t>
      </w:r>
      <w:r w:rsidR="001F04A3" w:rsidRPr="006D117F">
        <w:rPr>
          <w:rFonts w:ascii="Bookman Old Style" w:hAnsi="Bookman Old Style"/>
        </w:rPr>
        <w:t>.0</w:t>
      </w:r>
      <w:r w:rsidR="000565C1">
        <w:rPr>
          <w:rFonts w:ascii="Bookman Old Style" w:hAnsi="Bookman Old Style"/>
        </w:rPr>
        <w:t>8</w:t>
      </w:r>
      <w:r w:rsidR="001F04A3" w:rsidRPr="006D117F">
        <w:rPr>
          <w:rFonts w:ascii="Bookman Old Style" w:hAnsi="Bookman Old Style"/>
        </w:rPr>
        <w:t>.20</w:t>
      </w:r>
      <w:r w:rsidR="00F05F11">
        <w:rPr>
          <w:rFonts w:ascii="Bookman Old Style" w:hAnsi="Bookman Old Style"/>
        </w:rPr>
        <w:t>2</w:t>
      </w:r>
      <w:r w:rsidR="002C6C8F">
        <w:rPr>
          <w:rFonts w:ascii="Bookman Old Style" w:hAnsi="Bookman Old Style"/>
        </w:rPr>
        <w:t>1</w:t>
      </w:r>
    </w:p>
    <w:p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In addition to part I (General Handout for all courses appended to the time table) this portion gives further specific details regarding the course.</w:t>
      </w:r>
    </w:p>
    <w:p w:rsidR="00F85A03" w:rsidRPr="00125502" w:rsidRDefault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10206"/>
      </w:tblGrid>
      <w:tr w:rsidR="00F85A03" w:rsidRPr="00125502" w:rsidTr="00F85A03">
        <w:tc>
          <w:tcPr>
            <w:tcW w:w="2802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No.</w:t>
            </w: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ab/>
            </w:r>
          </w:p>
        </w:tc>
        <w:tc>
          <w:tcPr>
            <w:tcW w:w="10206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CHEM F313</w:t>
            </w:r>
          </w:p>
        </w:tc>
      </w:tr>
      <w:tr w:rsidR="00F85A03" w:rsidRPr="00125502" w:rsidTr="00F85A03">
        <w:tc>
          <w:tcPr>
            <w:tcW w:w="2802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>Course Title</w:t>
            </w:r>
          </w:p>
        </w:tc>
        <w:tc>
          <w:tcPr>
            <w:tcW w:w="10206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sz w:val="22"/>
                <w:szCs w:val="22"/>
              </w:rPr>
              <w:t>Instrumental Methods of Analysis</w:t>
            </w:r>
          </w:p>
        </w:tc>
      </w:tr>
      <w:tr w:rsidR="00F85A03" w:rsidRPr="00125502" w:rsidTr="00F85A03">
        <w:tc>
          <w:tcPr>
            <w:tcW w:w="2802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Instructor-in-charge   </w:t>
            </w:r>
          </w:p>
        </w:tc>
        <w:tc>
          <w:tcPr>
            <w:tcW w:w="10206" w:type="dxa"/>
          </w:tcPr>
          <w:p w:rsidR="00F85A03" w:rsidRPr="00125502" w:rsidRDefault="003214DF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proofErr w:type="spellStart"/>
            <w:r w:rsidRPr="00125502">
              <w:rPr>
                <w:rFonts w:ascii="Bookman Old Style" w:hAnsi="Bookman Old Style"/>
                <w:sz w:val="22"/>
                <w:szCs w:val="22"/>
              </w:rPr>
              <w:t>Jayanty</w:t>
            </w:r>
            <w:proofErr w:type="spellEnd"/>
            <w:r w:rsidRPr="00125502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  <w:proofErr w:type="spellStart"/>
            <w:r w:rsidRPr="00125502">
              <w:rPr>
                <w:rFonts w:ascii="Bookman Old Style" w:hAnsi="Bookman Old Style"/>
                <w:sz w:val="22"/>
                <w:szCs w:val="22"/>
              </w:rPr>
              <w:t>Subbalakshmi</w:t>
            </w:r>
            <w:proofErr w:type="spellEnd"/>
          </w:p>
        </w:tc>
      </w:tr>
      <w:tr w:rsidR="00F85A03" w:rsidRPr="00125502" w:rsidTr="00F85A03">
        <w:tc>
          <w:tcPr>
            <w:tcW w:w="2802" w:type="dxa"/>
          </w:tcPr>
          <w:p w:rsidR="00F85A03" w:rsidRPr="00125502" w:rsidRDefault="00F85A0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r w:rsidRPr="00125502">
              <w:rPr>
                <w:rFonts w:ascii="Bookman Old Style" w:hAnsi="Bookman Old Style"/>
                <w:b/>
                <w:bCs/>
                <w:sz w:val="22"/>
                <w:szCs w:val="22"/>
              </w:rPr>
              <w:t xml:space="preserve">Team of Instructors    </w:t>
            </w:r>
          </w:p>
        </w:tc>
        <w:tc>
          <w:tcPr>
            <w:tcW w:w="10206" w:type="dxa"/>
          </w:tcPr>
          <w:p w:rsidR="00F85A03" w:rsidRPr="00125502" w:rsidRDefault="003214DF" w:rsidP="00062233">
            <w:pPr>
              <w:pStyle w:val="BodyTextIndent"/>
              <w:ind w:firstLine="0"/>
              <w:rPr>
                <w:rFonts w:ascii="Bookman Old Style" w:hAnsi="Bookman Old Style"/>
                <w:sz w:val="22"/>
                <w:szCs w:val="22"/>
              </w:rPr>
            </w:pPr>
            <w:proofErr w:type="spellStart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>Anupam</w:t>
            </w:r>
            <w:proofErr w:type="spellEnd"/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Bhattacharya</w:t>
            </w:r>
            <w:r w:rsidR="002C6C8F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, </w:t>
            </w:r>
            <w:proofErr w:type="spellStart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>Jayanty</w:t>
            </w:r>
            <w:proofErr w:type="spellEnd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</w:t>
            </w:r>
            <w:proofErr w:type="spellStart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>Subbalakshmi</w:t>
            </w:r>
            <w:proofErr w:type="spellEnd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, Amit Nag, </w:t>
            </w:r>
            <w:proofErr w:type="spellStart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>Himanshu</w:t>
            </w:r>
            <w:proofErr w:type="spellEnd"/>
            <w:r w:rsidR="00062233"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Aggarwal</w:t>
            </w:r>
            <w:r w:rsidRPr="00125502">
              <w:rPr>
                <w:rFonts w:ascii="Bookman Old Style" w:hAnsi="Bookman Old Style"/>
                <w:bCs/>
                <w:sz w:val="22"/>
                <w:szCs w:val="22"/>
              </w:rPr>
              <w:t xml:space="preserve"> </w:t>
            </w:r>
          </w:p>
        </w:tc>
      </w:tr>
    </w:tbl>
    <w:p w:rsidR="00E744AB" w:rsidRPr="00125502" w:rsidRDefault="00E744AB" w:rsidP="00F85A03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</w:p>
    <w:p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b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Course Description:</w:t>
      </w:r>
    </w:p>
    <w:p w:rsidR="00A41310" w:rsidRPr="00125502" w:rsidRDefault="002B3CCF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his course describes the p</w:t>
      </w:r>
      <w:r w:rsidR="00E744AB" w:rsidRPr="00125502">
        <w:rPr>
          <w:rFonts w:ascii="Bookman Old Style" w:hAnsi="Bookman Old Style"/>
          <w:sz w:val="22"/>
          <w:szCs w:val="22"/>
        </w:rPr>
        <w:t xml:space="preserve">rinciples and </w:t>
      </w:r>
      <w:r w:rsidR="006F1AF7" w:rsidRPr="00125502">
        <w:rPr>
          <w:rFonts w:ascii="Bookman Old Style" w:hAnsi="Bookman Old Style"/>
          <w:sz w:val="22"/>
          <w:szCs w:val="22"/>
        </w:rPr>
        <w:t>p</w:t>
      </w:r>
      <w:r w:rsidR="00E744AB" w:rsidRPr="00125502">
        <w:rPr>
          <w:rFonts w:ascii="Bookman Old Style" w:hAnsi="Bookman Old Style"/>
          <w:sz w:val="22"/>
          <w:szCs w:val="22"/>
        </w:rPr>
        <w:t xml:space="preserve">ractice of modern instrumental methods of chemical analysis. Emphasis </w:t>
      </w:r>
      <w:r w:rsidR="006F1AF7" w:rsidRPr="00125502">
        <w:rPr>
          <w:rFonts w:ascii="Bookman Old Style" w:hAnsi="Bookman Old Style"/>
          <w:sz w:val="22"/>
          <w:szCs w:val="22"/>
        </w:rPr>
        <w:t xml:space="preserve">will be given </w:t>
      </w:r>
      <w:r w:rsidR="00E744AB" w:rsidRPr="00125502">
        <w:rPr>
          <w:rFonts w:ascii="Bookman Old Style" w:hAnsi="Bookman Old Style"/>
          <w:sz w:val="22"/>
          <w:szCs w:val="22"/>
        </w:rPr>
        <w:t xml:space="preserve">on spectroscopic techniques such as UV-Visible, </w:t>
      </w:r>
      <w:r w:rsidR="00550FBB" w:rsidRPr="00125502">
        <w:rPr>
          <w:rFonts w:ascii="Bookman Old Style" w:hAnsi="Bookman Old Style"/>
          <w:sz w:val="22"/>
          <w:szCs w:val="22"/>
        </w:rPr>
        <w:t>I</w:t>
      </w:r>
      <w:r w:rsidR="00E744AB" w:rsidRPr="00125502">
        <w:rPr>
          <w:rFonts w:ascii="Bookman Old Style" w:hAnsi="Bookman Old Style"/>
          <w:sz w:val="22"/>
          <w:szCs w:val="22"/>
        </w:rPr>
        <w:t xml:space="preserve">nfrared, </w:t>
      </w:r>
      <w:r w:rsidR="00A8127E" w:rsidRPr="00125502">
        <w:rPr>
          <w:rFonts w:ascii="Bookman Old Style" w:hAnsi="Bookman Old Style"/>
          <w:sz w:val="22"/>
          <w:szCs w:val="22"/>
        </w:rPr>
        <w:t>XPS, XRF,</w:t>
      </w:r>
      <w:r w:rsidR="003B00AB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NMR (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</w:t>
      </w:r>
      <w:r w:rsidR="00E744AB" w:rsidRPr="00125502">
        <w:rPr>
          <w:rFonts w:ascii="Bookman Old Style" w:hAnsi="Bookman Old Style"/>
          <w:sz w:val="22"/>
          <w:szCs w:val="22"/>
        </w:rPr>
        <w:t xml:space="preserve">H, 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13</w:t>
      </w:r>
      <w:r w:rsidR="00E744AB" w:rsidRPr="00125502">
        <w:rPr>
          <w:rFonts w:ascii="Bookman Old Style" w:hAnsi="Bookman Old Style"/>
          <w:sz w:val="22"/>
          <w:szCs w:val="22"/>
        </w:rPr>
        <w:t xml:space="preserve">C and other elements, NOE, correlation spectroscopies), ESR, </w:t>
      </w:r>
      <w:r w:rsidR="001042EB" w:rsidRPr="00125502">
        <w:rPr>
          <w:rFonts w:ascii="Bookman Old Style" w:hAnsi="Bookman Old Style"/>
          <w:sz w:val="22"/>
          <w:szCs w:val="22"/>
        </w:rPr>
        <w:t xml:space="preserve">Mass spectroscopy, </w:t>
      </w:r>
      <w:r w:rsidR="006F1AF7" w:rsidRPr="00125502">
        <w:rPr>
          <w:rFonts w:ascii="Bookman Old Style" w:hAnsi="Bookman Old Style"/>
          <w:sz w:val="22"/>
          <w:szCs w:val="22"/>
        </w:rPr>
        <w:t xml:space="preserve">atomic absorption 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atomic </w:t>
      </w:r>
      <w:r w:rsidR="006F1AF7" w:rsidRPr="00125502">
        <w:rPr>
          <w:rFonts w:ascii="Bookman Old Style" w:hAnsi="Bookman Old Style"/>
          <w:sz w:val="22"/>
          <w:szCs w:val="22"/>
        </w:rPr>
        <w:t>emission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C1128F" w:rsidRPr="00125502">
        <w:rPr>
          <w:rFonts w:ascii="Bookman Old Style" w:hAnsi="Bookman Old Style"/>
          <w:sz w:val="22"/>
          <w:szCs w:val="22"/>
        </w:rPr>
        <w:t xml:space="preserve">spectroscopies, </w:t>
      </w:r>
      <w:r w:rsidR="00E744AB" w:rsidRPr="00125502">
        <w:rPr>
          <w:rFonts w:ascii="Bookman Old Style" w:hAnsi="Bookman Old Style"/>
          <w:sz w:val="22"/>
          <w:szCs w:val="22"/>
        </w:rPr>
        <w:t>fluorescence</w:t>
      </w:r>
      <w:r w:rsidR="006D117F" w:rsidRPr="00125502">
        <w:rPr>
          <w:rFonts w:ascii="Bookman Old Style" w:hAnsi="Bookman Old Style"/>
          <w:sz w:val="22"/>
          <w:szCs w:val="22"/>
        </w:rPr>
        <w:t xml:space="preserve"> spectroscopy</w:t>
      </w:r>
      <w:r w:rsidR="00A41310" w:rsidRPr="00125502">
        <w:rPr>
          <w:rFonts w:ascii="Bookman Old Style" w:hAnsi="Bookman Old Style"/>
          <w:sz w:val="22"/>
          <w:szCs w:val="22"/>
        </w:rPr>
        <w:t xml:space="preserve"> and </w:t>
      </w:r>
      <w:r w:rsidR="006D117F" w:rsidRPr="00125502">
        <w:rPr>
          <w:rFonts w:ascii="Bookman Old Style" w:hAnsi="Bookman Old Style"/>
          <w:sz w:val="22"/>
          <w:szCs w:val="22"/>
        </w:rPr>
        <w:t>microscopy</w:t>
      </w:r>
      <w:r w:rsidR="004A1A2D" w:rsidRPr="00125502">
        <w:rPr>
          <w:rFonts w:ascii="Bookman Old Style" w:hAnsi="Bookman Old Style"/>
          <w:sz w:val="22"/>
          <w:szCs w:val="22"/>
        </w:rPr>
        <w:t xml:space="preserve"> and chromat</w:t>
      </w:r>
      <w:r w:rsidR="00C1128F" w:rsidRPr="00125502">
        <w:rPr>
          <w:rFonts w:ascii="Bookman Old Style" w:hAnsi="Bookman Old Style"/>
          <w:sz w:val="22"/>
          <w:szCs w:val="22"/>
        </w:rPr>
        <w:t>ographic techniques such as GC/</w:t>
      </w:r>
      <w:r w:rsidR="004A1A2D" w:rsidRPr="00125502">
        <w:rPr>
          <w:rFonts w:ascii="Bookman Old Style" w:hAnsi="Bookman Old Style"/>
          <w:sz w:val="22"/>
          <w:szCs w:val="22"/>
        </w:rPr>
        <w:t>HPLC</w:t>
      </w:r>
      <w:r w:rsidR="00E744AB" w:rsidRPr="00125502">
        <w:rPr>
          <w:rFonts w:ascii="Bookman Old Style" w:hAnsi="Bookman Old Style"/>
          <w:sz w:val="22"/>
          <w:szCs w:val="22"/>
        </w:rPr>
        <w:t>. Other topics will include electroanalyt</w:t>
      </w:r>
      <w:r w:rsidR="00C1128F" w:rsidRPr="00125502">
        <w:rPr>
          <w:rFonts w:ascii="Bookman Old Style" w:hAnsi="Bookman Old Style"/>
          <w:sz w:val="22"/>
          <w:szCs w:val="22"/>
        </w:rPr>
        <w:t xml:space="preserve">ical methods, thermal analysis </w:t>
      </w:r>
      <w:r w:rsidR="00E744AB" w:rsidRPr="00125502">
        <w:rPr>
          <w:rFonts w:ascii="Bookman Old Style" w:hAnsi="Bookman Old Style"/>
          <w:sz w:val="22"/>
          <w:szCs w:val="22"/>
        </w:rPr>
        <w:t xml:space="preserve">and </w:t>
      </w:r>
      <w:r w:rsidR="00A41310" w:rsidRPr="00125502">
        <w:rPr>
          <w:rFonts w:ascii="Bookman Old Style" w:hAnsi="Bookman Old Style"/>
          <w:sz w:val="22"/>
          <w:szCs w:val="22"/>
        </w:rPr>
        <w:t xml:space="preserve">X-ray </w:t>
      </w:r>
      <w:r w:rsidR="00E744AB" w:rsidRPr="00125502">
        <w:rPr>
          <w:rFonts w:ascii="Bookman Old Style" w:hAnsi="Bookman Old Style"/>
          <w:sz w:val="22"/>
          <w:szCs w:val="22"/>
        </w:rPr>
        <w:t>diffraction methods</w:t>
      </w:r>
      <w:r w:rsidR="00A41310" w:rsidRPr="00125502">
        <w:rPr>
          <w:rFonts w:ascii="Bookman Old Style" w:hAnsi="Bookman Old Style"/>
          <w:sz w:val="22"/>
          <w:szCs w:val="22"/>
        </w:rPr>
        <w:t>.</w:t>
      </w:r>
    </w:p>
    <w:p w:rsidR="00E744AB" w:rsidRPr="00125502" w:rsidRDefault="00A41310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Scope and Objective of the Course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:rsidR="00E744AB" w:rsidRPr="00125502" w:rsidRDefault="00E744AB">
      <w:pPr>
        <w:pStyle w:val="BodyTextIndent"/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Chemists extensively use modern sophisticated electronic </w:t>
      </w:r>
      <w:r w:rsidR="00012421" w:rsidRPr="00125502">
        <w:rPr>
          <w:rFonts w:ascii="Bookman Old Style" w:hAnsi="Bookman Old Style"/>
          <w:sz w:val="22"/>
          <w:szCs w:val="22"/>
        </w:rPr>
        <w:t xml:space="preserve">and optical </w:t>
      </w:r>
      <w:r w:rsidRPr="00125502">
        <w:rPr>
          <w:rFonts w:ascii="Bookman Old Style" w:hAnsi="Bookman Old Style"/>
          <w:sz w:val="22"/>
          <w:szCs w:val="22"/>
        </w:rPr>
        <w:t xml:space="preserve">instruments in various areas such as chemical analysis, structure </w:t>
      </w:r>
      <w:r w:rsidR="00F67232" w:rsidRPr="00125502">
        <w:rPr>
          <w:rFonts w:ascii="Bookman Old Style" w:hAnsi="Bookman Old Style"/>
          <w:sz w:val="22"/>
          <w:szCs w:val="22"/>
        </w:rPr>
        <w:t>elucidation</w:t>
      </w:r>
      <w:r w:rsidRPr="00125502">
        <w:rPr>
          <w:rFonts w:ascii="Bookman Old Style" w:hAnsi="Bookman Old Style"/>
          <w:sz w:val="22"/>
          <w:szCs w:val="22"/>
        </w:rPr>
        <w:t>, identification of reaction pathways</w:t>
      </w:r>
      <w:r w:rsidR="00F67232" w:rsidRPr="00125502">
        <w:rPr>
          <w:rFonts w:ascii="Bookman Old Style" w:hAnsi="Bookman Old Style"/>
          <w:sz w:val="22"/>
          <w:szCs w:val="22"/>
        </w:rPr>
        <w:t>, reaction</w:t>
      </w:r>
      <w:r w:rsidRPr="00125502">
        <w:rPr>
          <w:rFonts w:ascii="Bookman Old Style" w:hAnsi="Bookman Old Style"/>
          <w:sz w:val="22"/>
          <w:szCs w:val="22"/>
        </w:rPr>
        <w:t xml:space="preserve"> rates etc.  This course aims to introduce the basic theory and experimental details of such instrumentation</w:t>
      </w:r>
      <w:r w:rsidR="001F5CD4" w:rsidRPr="00125502">
        <w:rPr>
          <w:rFonts w:ascii="Bookman Old Style" w:hAnsi="Bookman Old Style"/>
          <w:sz w:val="22"/>
          <w:szCs w:val="22"/>
        </w:rPr>
        <w:t>s</w:t>
      </w:r>
      <w:r w:rsidRPr="00125502">
        <w:rPr>
          <w:rFonts w:ascii="Bookman Old Style" w:hAnsi="Bookman Old Style"/>
          <w:sz w:val="22"/>
          <w:szCs w:val="22"/>
        </w:rPr>
        <w:t>. Some of the popular absorption spect</w:t>
      </w:r>
      <w:r w:rsidR="00FE1F4F" w:rsidRPr="00125502">
        <w:rPr>
          <w:rFonts w:ascii="Bookman Old Style" w:hAnsi="Bookman Old Style"/>
          <w:sz w:val="22"/>
          <w:szCs w:val="22"/>
        </w:rPr>
        <w:t xml:space="preserve">roscopic techniques </w:t>
      </w:r>
      <w:r w:rsidR="00560C7A" w:rsidRPr="00125502">
        <w:rPr>
          <w:rFonts w:ascii="Bookman Old Style" w:hAnsi="Bookman Old Style"/>
          <w:sz w:val="22"/>
          <w:szCs w:val="22"/>
        </w:rPr>
        <w:t>like</w:t>
      </w:r>
      <w:r w:rsidR="00FE1F4F" w:rsidRPr="00125502">
        <w:rPr>
          <w:rFonts w:ascii="Bookman Old Style" w:hAnsi="Bookman Old Style"/>
          <w:sz w:val="22"/>
          <w:szCs w:val="22"/>
        </w:rPr>
        <w:t xml:space="preserve"> UV-V</w:t>
      </w:r>
      <w:r w:rsidRPr="00125502">
        <w:rPr>
          <w:rFonts w:ascii="Bookman Old Style" w:hAnsi="Bookman Old Style"/>
          <w:sz w:val="22"/>
          <w:szCs w:val="22"/>
        </w:rPr>
        <w:t xml:space="preserve">isible, IR, NMR, etc. will be discussed in detail; other techniques such as </w:t>
      </w:r>
      <w:r w:rsidR="00A8127E" w:rsidRPr="00125502">
        <w:rPr>
          <w:rFonts w:ascii="Bookman Old Style" w:hAnsi="Bookman Old Style"/>
          <w:sz w:val="22"/>
          <w:szCs w:val="22"/>
        </w:rPr>
        <w:t>XPS</w:t>
      </w:r>
      <w:r w:rsidR="00012421" w:rsidRPr="00125502">
        <w:rPr>
          <w:rFonts w:ascii="Bookman Old Style" w:hAnsi="Bookman Old Style"/>
          <w:sz w:val="22"/>
          <w:szCs w:val="22"/>
        </w:rPr>
        <w:t xml:space="preserve">, XRD, </w:t>
      </w:r>
      <w:r w:rsidRPr="00125502">
        <w:rPr>
          <w:rFonts w:ascii="Bookman Old Style" w:hAnsi="Bookman Old Style"/>
          <w:sz w:val="22"/>
          <w:szCs w:val="22"/>
        </w:rPr>
        <w:t xml:space="preserve">mass spectrometry, thermal analysis, </w:t>
      </w:r>
      <w:r w:rsidR="00FE1F4F" w:rsidRPr="00125502">
        <w:rPr>
          <w:rFonts w:ascii="Bookman Old Style" w:hAnsi="Bookman Old Style"/>
          <w:sz w:val="22"/>
          <w:szCs w:val="22"/>
        </w:rPr>
        <w:t>chromatographic techniques</w:t>
      </w:r>
      <w:r w:rsidR="00F733D4" w:rsidRPr="00125502">
        <w:rPr>
          <w:rFonts w:ascii="Bookman Old Style" w:hAnsi="Bookman Old Style"/>
          <w:sz w:val="22"/>
          <w:szCs w:val="22"/>
        </w:rPr>
        <w:t xml:space="preserve"> – GC, HPLC</w:t>
      </w:r>
      <w:r w:rsidR="00FE1F4F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>etc. will also be covered.</w:t>
      </w:r>
    </w:p>
    <w:p w:rsidR="00E744AB" w:rsidRPr="00125502" w:rsidRDefault="00E744AB">
      <w:pPr>
        <w:pStyle w:val="BodyTextIndent"/>
        <w:ind w:left="2160" w:hanging="2160"/>
        <w:rPr>
          <w:rFonts w:ascii="Bookman Old Style" w:hAnsi="Bookman Old Style"/>
          <w:sz w:val="22"/>
          <w:szCs w:val="22"/>
        </w:rPr>
      </w:pPr>
    </w:p>
    <w:p w:rsidR="00E744AB" w:rsidRPr="00125502" w:rsidRDefault="00E744AB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Text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</w:p>
    <w:p w:rsidR="003C46C3" w:rsidRPr="00125502" w:rsidRDefault="003C46C3" w:rsidP="003C46C3">
      <w:pPr>
        <w:pStyle w:val="BodyTextIndent"/>
        <w:ind w:left="270" w:hanging="270"/>
        <w:jc w:val="left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1. Kemp W, “Organic Spectroscopy”, 3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rd</w:t>
      </w:r>
      <w:r w:rsidRPr="00125502">
        <w:rPr>
          <w:rFonts w:ascii="Bookman Old Style" w:hAnsi="Bookman Old Style"/>
          <w:sz w:val="22"/>
          <w:szCs w:val="22"/>
        </w:rPr>
        <w:t xml:space="preserve"> ed., Palgrave, New York (1991).</w:t>
      </w:r>
    </w:p>
    <w:p w:rsidR="00E744AB" w:rsidRPr="00125502" w:rsidRDefault="00E744AB" w:rsidP="003C46C3">
      <w:pPr>
        <w:pStyle w:val="BodyTextIndent"/>
        <w:tabs>
          <w:tab w:val="left" w:pos="36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T</w:t>
      </w:r>
      <w:r w:rsidR="003C46C3" w:rsidRPr="00125502">
        <w:rPr>
          <w:rFonts w:ascii="Bookman Old Style" w:hAnsi="Bookman Old Style"/>
          <w:sz w:val="22"/>
          <w:szCs w:val="22"/>
        </w:rPr>
        <w:t>2</w:t>
      </w:r>
      <w:r w:rsidRPr="00125502">
        <w:rPr>
          <w:rFonts w:ascii="Bookman Old Style" w:hAnsi="Bookman Old Style"/>
          <w:sz w:val="22"/>
          <w:szCs w:val="22"/>
        </w:rPr>
        <w:t>. Gary D. Christian,</w:t>
      </w:r>
      <w:r w:rsidR="00853188" w:rsidRPr="00125502">
        <w:rPr>
          <w:rFonts w:ascii="Bookman Old Style" w:hAnsi="Bookman Old Style"/>
          <w:sz w:val="22"/>
          <w:szCs w:val="22"/>
        </w:rPr>
        <w:t xml:space="preserve"> </w:t>
      </w:r>
      <w:r w:rsidRPr="00125502">
        <w:rPr>
          <w:rFonts w:ascii="Bookman Old Style" w:hAnsi="Bookman Old Style"/>
          <w:sz w:val="22"/>
          <w:szCs w:val="22"/>
        </w:rPr>
        <w:t>“Analytical Chemistry”, 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ed., John Wiley &amp; Sons (Asia) P</w:t>
      </w:r>
      <w:r w:rsidR="00535FC0" w:rsidRPr="00125502">
        <w:rPr>
          <w:rFonts w:ascii="Bookman Old Style" w:hAnsi="Bookman Old Style"/>
          <w:sz w:val="22"/>
          <w:szCs w:val="22"/>
        </w:rPr>
        <w:t>vt.</w:t>
      </w:r>
      <w:r w:rsidRPr="00125502">
        <w:rPr>
          <w:rFonts w:ascii="Bookman Old Style" w:hAnsi="Bookman Old Style"/>
          <w:sz w:val="22"/>
          <w:szCs w:val="22"/>
        </w:rPr>
        <w:t xml:space="preserve"> Ltd. Singapore (2003).</w:t>
      </w:r>
    </w:p>
    <w:p w:rsidR="00E744AB" w:rsidRPr="00125502" w:rsidRDefault="00E744AB" w:rsidP="003C46C3">
      <w:pPr>
        <w:pStyle w:val="BodyTextIndent"/>
        <w:ind w:firstLine="0"/>
        <w:jc w:val="left"/>
        <w:rPr>
          <w:rFonts w:ascii="Bookman Old Style" w:hAnsi="Bookman Old Style"/>
          <w:sz w:val="22"/>
          <w:szCs w:val="22"/>
        </w:rPr>
      </w:pPr>
    </w:p>
    <w:p w:rsidR="00E744AB" w:rsidRPr="00125502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  <w:sz w:val="22"/>
          <w:szCs w:val="22"/>
        </w:rPr>
      </w:pPr>
      <w:r w:rsidRPr="00125502">
        <w:rPr>
          <w:rFonts w:ascii="Bookman Old Style" w:hAnsi="Bookman Old Style"/>
          <w:b/>
          <w:sz w:val="22"/>
          <w:szCs w:val="22"/>
        </w:rPr>
        <w:t>Reference Books</w:t>
      </w:r>
      <w:r w:rsidRPr="00125502">
        <w:rPr>
          <w:rFonts w:ascii="Bookman Old Style" w:hAnsi="Bookman Old Style"/>
          <w:b/>
          <w:bCs/>
          <w:sz w:val="22"/>
          <w:szCs w:val="22"/>
        </w:rPr>
        <w:t>:</w:t>
      </w:r>
    </w:p>
    <w:p w:rsidR="00E067F3" w:rsidRPr="00125502" w:rsidRDefault="00E067F3" w:rsidP="00853188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 xml:space="preserve">R1. </w:t>
      </w:r>
      <w:proofErr w:type="spellStart"/>
      <w:r w:rsidRPr="00125502">
        <w:rPr>
          <w:rFonts w:ascii="Bookman Old Style" w:hAnsi="Bookman Old Style"/>
          <w:sz w:val="22"/>
          <w:szCs w:val="22"/>
        </w:rPr>
        <w:t>Lampman</w:t>
      </w:r>
      <w:proofErr w:type="spellEnd"/>
      <w:r w:rsidRPr="00125502">
        <w:rPr>
          <w:rFonts w:ascii="Bookman Old Style" w:hAnsi="Bookman Old Style"/>
          <w:sz w:val="22"/>
          <w:szCs w:val="22"/>
        </w:rPr>
        <w:t xml:space="preserve"> G.M., Pavia D.L., </w:t>
      </w:r>
      <w:proofErr w:type="spellStart"/>
      <w:r w:rsidRPr="00125502">
        <w:rPr>
          <w:rFonts w:ascii="Bookman Old Style" w:hAnsi="Bookman Old Style"/>
          <w:sz w:val="22"/>
          <w:szCs w:val="22"/>
        </w:rPr>
        <w:t>Kriz</w:t>
      </w:r>
      <w:proofErr w:type="spellEnd"/>
      <w:r w:rsidRPr="00125502">
        <w:rPr>
          <w:rFonts w:ascii="Bookman Old Style" w:hAnsi="Bookman Old Style"/>
          <w:sz w:val="22"/>
          <w:szCs w:val="22"/>
        </w:rPr>
        <w:t xml:space="preserve"> G.S., and Vyvyan J.R., “Spectroscopy”, 4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  <w:r w:rsidR="00853188" w:rsidRPr="00125502">
        <w:rPr>
          <w:rFonts w:ascii="Bookman Old Style" w:hAnsi="Bookman Old Style"/>
          <w:sz w:val="22"/>
          <w:szCs w:val="22"/>
        </w:rPr>
        <w:t xml:space="preserve">Edition, </w:t>
      </w:r>
      <w:r w:rsidRPr="00125502">
        <w:rPr>
          <w:rFonts w:ascii="Bookman Old Style" w:hAnsi="Bookman Old Style"/>
          <w:sz w:val="22"/>
          <w:szCs w:val="22"/>
        </w:rPr>
        <w:t>Cengage Learning (2010).</w:t>
      </w:r>
    </w:p>
    <w:p w:rsidR="00E744AB" w:rsidRPr="00125502" w:rsidRDefault="00E067F3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2</w:t>
      </w:r>
      <w:r w:rsidR="00E744AB" w:rsidRPr="00125502">
        <w:rPr>
          <w:rFonts w:ascii="Bookman Old Style" w:hAnsi="Bookman Old Style"/>
          <w:sz w:val="22"/>
          <w:szCs w:val="22"/>
        </w:rPr>
        <w:t>.</w:t>
      </w:r>
      <w:r w:rsidR="00E522AF" w:rsidRPr="00125502">
        <w:rPr>
          <w:rFonts w:ascii="Bookman Old Style" w:hAnsi="Bookman Old Style"/>
          <w:sz w:val="22"/>
          <w:szCs w:val="22"/>
        </w:rPr>
        <w:t xml:space="preserve"> </w:t>
      </w:r>
      <w:r w:rsidR="00E744AB" w:rsidRPr="00125502">
        <w:rPr>
          <w:rFonts w:ascii="Bookman Old Style" w:hAnsi="Bookman Old Style"/>
          <w:sz w:val="22"/>
          <w:szCs w:val="22"/>
        </w:rPr>
        <w:t>Silverstein R. M., and Webster F. X., “</w:t>
      </w:r>
      <w:r w:rsidRPr="00125502">
        <w:rPr>
          <w:rFonts w:ascii="Bookman Old Style" w:hAnsi="Bookman Old Style"/>
          <w:sz w:val="22"/>
          <w:szCs w:val="22"/>
        </w:rPr>
        <w:t xml:space="preserve">Spectrometric Identification of </w:t>
      </w:r>
      <w:r w:rsidR="00761FAF" w:rsidRPr="00125502">
        <w:rPr>
          <w:rFonts w:ascii="Bookman Old Style" w:hAnsi="Bookman Old Style"/>
          <w:sz w:val="22"/>
          <w:szCs w:val="22"/>
        </w:rPr>
        <w:t xml:space="preserve">Organic </w:t>
      </w:r>
      <w:r w:rsidR="00E744AB" w:rsidRPr="00125502">
        <w:rPr>
          <w:rFonts w:ascii="Bookman Old Style" w:hAnsi="Bookman Old Style"/>
          <w:sz w:val="22"/>
          <w:szCs w:val="22"/>
        </w:rPr>
        <w:t>Compou</w:t>
      </w:r>
      <w:r w:rsidR="00853188" w:rsidRPr="00125502">
        <w:rPr>
          <w:rFonts w:ascii="Bookman Old Style" w:hAnsi="Bookman Old Style"/>
          <w:sz w:val="22"/>
          <w:szCs w:val="22"/>
        </w:rPr>
        <w:t>nds”,</w:t>
      </w:r>
      <w:r w:rsidR="00E744AB" w:rsidRPr="00125502">
        <w:rPr>
          <w:rFonts w:ascii="Bookman Old Style" w:hAnsi="Bookman Old Style"/>
          <w:sz w:val="22"/>
          <w:szCs w:val="22"/>
        </w:rPr>
        <w:t>6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="00E744AB"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8F473C" w:rsidRPr="00125502">
        <w:rPr>
          <w:rFonts w:ascii="Bookman Old Style" w:hAnsi="Bookman Old Style"/>
          <w:sz w:val="22"/>
          <w:szCs w:val="22"/>
        </w:rPr>
        <w:t>,</w:t>
      </w:r>
      <w:r w:rsidR="00E744AB" w:rsidRPr="00125502">
        <w:rPr>
          <w:rFonts w:ascii="Bookman Old Style" w:hAnsi="Bookman Old Style"/>
          <w:sz w:val="22"/>
          <w:szCs w:val="22"/>
        </w:rPr>
        <w:t xml:space="preserve"> John Wiley &amp; Sons, New York (1998). </w:t>
      </w:r>
    </w:p>
    <w:p w:rsidR="00E744AB" w:rsidRPr="00125502" w:rsidRDefault="00AF13D2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3</w:t>
      </w:r>
      <w:r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illard H. H., Merritt L. L., Dean J. A., and Settle F. A. Jr</w:t>
      </w:r>
      <w:r w:rsidR="00761FAF" w:rsidRPr="00125502">
        <w:rPr>
          <w:rFonts w:ascii="Bookman Old Style" w:hAnsi="Bookman Old Style"/>
          <w:sz w:val="22"/>
          <w:szCs w:val="22"/>
        </w:rPr>
        <w:t xml:space="preserve">., “Instrumental Methods of </w:t>
      </w:r>
      <w:r w:rsidR="00853188" w:rsidRPr="00125502">
        <w:rPr>
          <w:rFonts w:ascii="Bookman Old Style" w:hAnsi="Bookman Old Style"/>
          <w:sz w:val="22"/>
          <w:szCs w:val="22"/>
        </w:rPr>
        <w:t xml:space="preserve">Analysis”, </w:t>
      </w:r>
      <w:r w:rsidR="00E744AB" w:rsidRPr="00125502">
        <w:rPr>
          <w:rFonts w:ascii="Bookman Old Style" w:hAnsi="Bookman Old Style"/>
          <w:sz w:val="22"/>
          <w:szCs w:val="22"/>
        </w:rPr>
        <w:t>7</w:t>
      </w:r>
      <w:r w:rsidR="00E744AB" w:rsidRPr="00125502">
        <w:rPr>
          <w:rFonts w:ascii="Bookman Old Style" w:hAnsi="Bookman Old Style"/>
          <w:sz w:val="22"/>
          <w:szCs w:val="22"/>
          <w:vertAlign w:val="superscript"/>
        </w:rPr>
        <w:t xml:space="preserve">th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="00E067F3" w:rsidRPr="00125502">
        <w:rPr>
          <w:rFonts w:ascii="Bookman Old Style" w:hAnsi="Bookman Old Style"/>
          <w:sz w:val="22"/>
          <w:szCs w:val="22"/>
        </w:rPr>
        <w:t>.</w:t>
      </w:r>
      <w:r w:rsidR="00E744AB" w:rsidRPr="00125502">
        <w:rPr>
          <w:rFonts w:ascii="Bookman Old Style" w:hAnsi="Bookman Old Style"/>
          <w:sz w:val="22"/>
          <w:szCs w:val="22"/>
        </w:rPr>
        <w:t xml:space="preserve"> Wadsworth, New York (1989).</w:t>
      </w:r>
    </w:p>
    <w:p w:rsidR="00E744AB" w:rsidRPr="00125502" w:rsidRDefault="00E744AB">
      <w:pPr>
        <w:pStyle w:val="BodyTextIndent"/>
        <w:ind w:left="450" w:hanging="450"/>
        <w:rPr>
          <w:rFonts w:ascii="Bookman Old Style" w:hAnsi="Bookman Old Style"/>
          <w:sz w:val="22"/>
          <w:szCs w:val="22"/>
        </w:rPr>
      </w:pPr>
      <w:r w:rsidRPr="00125502">
        <w:rPr>
          <w:rFonts w:ascii="Bookman Old Style" w:hAnsi="Bookman Old Style"/>
          <w:sz w:val="22"/>
          <w:szCs w:val="22"/>
        </w:rPr>
        <w:t>R</w:t>
      </w:r>
      <w:r w:rsidR="00E067F3" w:rsidRPr="00125502">
        <w:rPr>
          <w:rFonts w:ascii="Bookman Old Style" w:hAnsi="Bookman Old Style"/>
          <w:sz w:val="22"/>
          <w:szCs w:val="22"/>
        </w:rPr>
        <w:t>4</w:t>
      </w:r>
      <w:r w:rsidRPr="00125502">
        <w:rPr>
          <w:rFonts w:ascii="Bookman Old Style" w:hAnsi="Bookman Old Style"/>
          <w:sz w:val="22"/>
          <w:szCs w:val="22"/>
        </w:rPr>
        <w:t xml:space="preserve">. </w:t>
      </w:r>
      <w:proofErr w:type="spellStart"/>
      <w:r w:rsidR="00E522AF" w:rsidRPr="00125502">
        <w:rPr>
          <w:rFonts w:ascii="Bookman Old Style" w:hAnsi="Bookman Old Style"/>
          <w:sz w:val="22"/>
          <w:szCs w:val="22"/>
        </w:rPr>
        <w:t>Kalsi</w:t>
      </w:r>
      <w:proofErr w:type="spellEnd"/>
      <w:r w:rsidR="00E522AF" w:rsidRPr="00125502">
        <w:rPr>
          <w:rFonts w:ascii="Bookman Old Style" w:hAnsi="Bookman Old Style"/>
          <w:sz w:val="22"/>
          <w:szCs w:val="22"/>
        </w:rPr>
        <w:t xml:space="preserve"> P. S.</w:t>
      </w:r>
      <w:r w:rsidRPr="00125502">
        <w:rPr>
          <w:rFonts w:ascii="Bookman Old Style" w:hAnsi="Bookman Old Style"/>
          <w:sz w:val="22"/>
          <w:szCs w:val="22"/>
        </w:rPr>
        <w:t>, “</w:t>
      </w:r>
      <w:r w:rsidR="00E522AF" w:rsidRPr="00125502">
        <w:rPr>
          <w:rFonts w:ascii="Bookman Old Style" w:hAnsi="Bookman Old Style"/>
          <w:sz w:val="22"/>
          <w:szCs w:val="22"/>
        </w:rPr>
        <w:t>Spectroscopy of Organic Compounds</w:t>
      </w:r>
      <w:r w:rsidRPr="00125502">
        <w:rPr>
          <w:rFonts w:ascii="Bookman Old Style" w:hAnsi="Bookman Old Style"/>
          <w:sz w:val="22"/>
          <w:szCs w:val="22"/>
        </w:rPr>
        <w:t xml:space="preserve">”, </w:t>
      </w:r>
      <w:r w:rsidR="00E522AF" w:rsidRPr="00125502">
        <w:rPr>
          <w:rFonts w:ascii="Bookman Old Style" w:hAnsi="Bookman Old Style"/>
          <w:sz w:val="22"/>
          <w:szCs w:val="22"/>
        </w:rPr>
        <w:t>6</w:t>
      </w:r>
      <w:r w:rsidRPr="00125502">
        <w:rPr>
          <w:rFonts w:ascii="Bookman Old Style" w:hAnsi="Bookman Old Style"/>
          <w:sz w:val="22"/>
          <w:szCs w:val="22"/>
          <w:vertAlign w:val="superscript"/>
        </w:rPr>
        <w:t>th</w:t>
      </w:r>
      <w:r w:rsidRPr="00125502">
        <w:rPr>
          <w:rFonts w:ascii="Bookman Old Style" w:hAnsi="Bookman Old Style"/>
          <w:sz w:val="22"/>
          <w:szCs w:val="22"/>
        </w:rPr>
        <w:t xml:space="preserve"> </w:t>
      </w:r>
      <w:r w:rsidR="00E522AF" w:rsidRPr="00125502">
        <w:rPr>
          <w:rFonts w:ascii="Bookman Old Style" w:hAnsi="Bookman Old Style"/>
          <w:sz w:val="22"/>
          <w:szCs w:val="22"/>
        </w:rPr>
        <w:t>Edition</w:t>
      </w:r>
      <w:r w:rsidRPr="00125502">
        <w:rPr>
          <w:rFonts w:ascii="Bookman Old Style" w:hAnsi="Bookman Old Style"/>
          <w:sz w:val="22"/>
          <w:szCs w:val="22"/>
        </w:rPr>
        <w:t xml:space="preserve">, </w:t>
      </w:r>
      <w:r w:rsidR="00E522AF" w:rsidRPr="00125502">
        <w:rPr>
          <w:rFonts w:ascii="Bookman Old Style" w:hAnsi="Bookman Old Style"/>
          <w:sz w:val="22"/>
          <w:szCs w:val="22"/>
        </w:rPr>
        <w:t>New Age International Publishers</w:t>
      </w:r>
      <w:r w:rsidR="00853188" w:rsidRPr="00125502">
        <w:rPr>
          <w:rFonts w:ascii="Bookman Old Style" w:hAnsi="Bookman Old Style"/>
          <w:sz w:val="22"/>
          <w:szCs w:val="22"/>
        </w:rPr>
        <w:t xml:space="preserve">, </w:t>
      </w:r>
      <w:r w:rsidRPr="00125502">
        <w:rPr>
          <w:rFonts w:ascii="Bookman Old Style" w:hAnsi="Bookman Old Style"/>
          <w:sz w:val="22"/>
          <w:szCs w:val="22"/>
        </w:rPr>
        <w:t xml:space="preserve">New </w:t>
      </w:r>
      <w:r w:rsidR="00E522AF" w:rsidRPr="00125502">
        <w:rPr>
          <w:rFonts w:ascii="Bookman Old Style" w:hAnsi="Bookman Old Style"/>
          <w:sz w:val="22"/>
          <w:szCs w:val="22"/>
        </w:rPr>
        <w:t>Delhi</w:t>
      </w:r>
      <w:r w:rsidRPr="00125502">
        <w:rPr>
          <w:rFonts w:ascii="Bookman Old Style" w:hAnsi="Bookman Old Style"/>
          <w:sz w:val="22"/>
          <w:szCs w:val="22"/>
        </w:rPr>
        <w:t xml:space="preserve"> (</w:t>
      </w:r>
      <w:r w:rsidR="00E522AF" w:rsidRPr="00125502">
        <w:rPr>
          <w:rFonts w:ascii="Bookman Old Style" w:hAnsi="Bookman Old Style"/>
          <w:sz w:val="22"/>
          <w:szCs w:val="22"/>
        </w:rPr>
        <w:t>200</w:t>
      </w:r>
      <w:r w:rsidRPr="00125502">
        <w:rPr>
          <w:rFonts w:ascii="Bookman Old Style" w:hAnsi="Bookman Old Style"/>
          <w:sz w:val="22"/>
          <w:szCs w:val="22"/>
        </w:rPr>
        <w:t>5).</w:t>
      </w:r>
    </w:p>
    <w:p w:rsidR="00644B2A" w:rsidRPr="0023002B" w:rsidRDefault="00644B2A" w:rsidP="00412946">
      <w:pPr>
        <w:pStyle w:val="BodyTextIndent"/>
        <w:ind w:firstLine="0"/>
        <w:jc w:val="left"/>
        <w:rPr>
          <w:rFonts w:ascii="Bookman Old Style" w:hAnsi="Bookman Old Style"/>
          <w:b/>
          <w:lang w:val="fr-FR"/>
        </w:rPr>
      </w:pPr>
    </w:p>
    <w:p w:rsidR="00E744AB" w:rsidRPr="0023002B" w:rsidRDefault="00E744AB">
      <w:pPr>
        <w:pStyle w:val="BodyTextIndent"/>
        <w:ind w:left="90" w:hanging="90"/>
        <w:jc w:val="left"/>
        <w:rPr>
          <w:rFonts w:ascii="Bookman Old Style" w:hAnsi="Bookman Old Style"/>
          <w:b/>
          <w:bCs/>
          <w:lang w:val="fr-FR"/>
        </w:rPr>
      </w:pPr>
      <w:r w:rsidRPr="0023002B">
        <w:rPr>
          <w:rFonts w:ascii="Bookman Old Style" w:hAnsi="Bookman Old Style"/>
          <w:b/>
          <w:lang w:val="fr-FR"/>
        </w:rPr>
        <w:t xml:space="preserve">Course </w:t>
      </w:r>
      <w:r w:rsidR="004F56F0" w:rsidRPr="0023002B">
        <w:rPr>
          <w:rFonts w:ascii="Bookman Old Style" w:hAnsi="Bookman Old Style"/>
          <w:b/>
          <w:lang w:val="fr-FR"/>
        </w:rPr>
        <w:t>Plan</w:t>
      </w:r>
      <w:r w:rsidR="004F56F0" w:rsidRPr="0023002B">
        <w:rPr>
          <w:rFonts w:ascii="Bookman Old Style" w:hAnsi="Bookman Old Style"/>
          <w:b/>
          <w:bCs/>
          <w:lang w:val="fr-FR"/>
        </w:rPr>
        <w:t xml:space="preserve"> :</w:t>
      </w:r>
    </w:p>
    <w:p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  <w:r w:rsidRPr="0023002B">
        <w:rPr>
          <w:rFonts w:ascii="Bookman Old Style" w:hAnsi="Bookman Old Style"/>
          <w:b/>
          <w:bCs/>
          <w:lang w:val="fr-FR"/>
        </w:rPr>
        <w:t xml:space="preserve">A. </w:t>
      </w:r>
      <w:r w:rsidRPr="0023002B">
        <w:rPr>
          <w:rFonts w:ascii="Bookman Old Style" w:hAnsi="Bookman Old Style"/>
          <w:b/>
          <w:lang w:val="fr-FR"/>
        </w:rPr>
        <w:t xml:space="preserve">Lecture </w:t>
      </w:r>
      <w:r w:rsidR="00025AFC" w:rsidRPr="0023002B">
        <w:rPr>
          <w:rFonts w:ascii="Bookman Old Style" w:hAnsi="Bookman Old Style"/>
          <w:b/>
          <w:lang w:val="fr-FR"/>
        </w:rPr>
        <w:t>Sessions :</w:t>
      </w:r>
    </w:p>
    <w:p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</w:p>
    <w:tbl>
      <w:tblPr>
        <w:tblW w:w="158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790"/>
        <w:gridCol w:w="3060"/>
        <w:gridCol w:w="5263"/>
        <w:gridCol w:w="3917"/>
      </w:tblGrid>
      <w:tr w:rsidR="0023002B" w:rsidRPr="0023002B" w:rsidTr="00763C52">
        <w:trPr>
          <w:trHeight w:val="584"/>
        </w:trPr>
        <w:tc>
          <w:tcPr>
            <w:tcW w:w="81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proofErr w:type="spellStart"/>
            <w:r w:rsidRPr="0023002B">
              <w:rPr>
                <w:rFonts w:ascii="Bookman Old Style" w:hAnsi="Bookman Old Style"/>
                <w:b/>
                <w:sz w:val="20"/>
              </w:rPr>
              <w:t>Lec</w:t>
            </w:r>
            <w:proofErr w:type="spellEnd"/>
            <w:r w:rsidRPr="0023002B">
              <w:rPr>
                <w:rFonts w:ascii="Bookman Old Style" w:hAnsi="Bookman Old Style"/>
                <w:b/>
                <w:sz w:val="20"/>
              </w:rPr>
              <w:t>. No.</w:t>
            </w:r>
          </w:p>
        </w:tc>
        <w:tc>
          <w:tcPr>
            <w:tcW w:w="279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Topics to be covered</w:t>
            </w:r>
          </w:p>
        </w:tc>
        <w:tc>
          <w:tcPr>
            <w:tcW w:w="3060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23002B">
              <w:rPr>
                <w:rFonts w:ascii="Bookman Old Style" w:hAnsi="Bookman Old Style"/>
                <w:b/>
                <w:sz w:val="20"/>
              </w:rPr>
              <w:t>Learning Objectives</w:t>
            </w:r>
          </w:p>
        </w:tc>
        <w:tc>
          <w:tcPr>
            <w:tcW w:w="5263" w:type="dxa"/>
            <w:vAlign w:val="center"/>
          </w:tcPr>
          <w:p w:rsidR="0023002B" w:rsidRPr="0023002B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rFonts w:ascii="Bookman Old Style" w:hAnsi="Bookman Old Style"/>
                <w:b/>
                <w:sz w:val="20"/>
              </w:rPr>
              <w:t>Learning outcomes</w:t>
            </w:r>
          </w:p>
        </w:tc>
        <w:tc>
          <w:tcPr>
            <w:tcW w:w="3917" w:type="dxa"/>
            <w:vAlign w:val="center"/>
          </w:tcPr>
          <w:p w:rsidR="0023002B" w:rsidRPr="0023002B" w:rsidRDefault="00B427EE" w:rsidP="00B427EE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  <w:r w:rsidRPr="0023002B">
              <w:rPr>
                <w:rFonts w:ascii="Bookman Old Style" w:hAnsi="Bookman Old Style"/>
                <w:b/>
                <w:sz w:val="20"/>
              </w:rPr>
              <w:t xml:space="preserve"> 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lastRenderedPageBreak/>
              <w:t>1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Infrared spectroscopy:  Molecular vibrations; related factor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IR absorption due to molecular vibrations; influence of factors such as hydrogen bonding.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1) Understanding the basis of IR spectroscopy and how Hooke’s law is    </w:t>
            </w:r>
          </w:p>
          <w:p w:rsidR="004A1A2E" w:rsidRPr="00060C5A" w:rsidRDefault="004A1A2E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    used in IR spectroscopy.</w:t>
            </w:r>
          </w:p>
          <w:p w:rsidR="004A1A2E" w:rsidRPr="00060C5A" w:rsidRDefault="004A1A2E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) Identify bonds which are IR active.</w:t>
            </w:r>
          </w:p>
          <w:p w:rsidR="004A1A2E" w:rsidRPr="00060C5A" w:rsidRDefault="004A1A2E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3) Relate IR absorption to factors such as hydrogen bonding, dipole  </w:t>
            </w:r>
          </w:p>
          <w:p w:rsidR="004A1A2E" w:rsidRPr="00060C5A" w:rsidRDefault="004A1A2E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    moment, hybridization etc.</w:t>
            </w:r>
          </w:p>
        </w:tc>
        <w:tc>
          <w:tcPr>
            <w:tcW w:w="3917" w:type="dxa"/>
            <w:vAlign w:val="center"/>
          </w:tcPr>
          <w:p w:rsidR="004A1A2E" w:rsidRPr="00060C5A" w:rsidRDefault="007B2A9D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2.1-2.3 (T1</w:t>
            </w:r>
            <w:r w:rsidR="004A1A2E" w:rsidRPr="00060C5A">
              <w:rPr>
                <w:rFonts w:ascii="Bookman Old Style" w:hAnsi="Bookman Old Style"/>
                <w:sz w:val="20"/>
              </w:rPr>
              <w:t>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2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Infrared spectroscopy:  Instrumentation, Application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IR instrumentation details; FT-IR; sample preparations recording details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What are the key components/parts in an IR spectrometer?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What is FT-IR?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How to do sample recording? </w:t>
            </w:r>
            <w:r w:rsidRPr="00060C5A">
              <w:rPr>
                <w:rFonts w:ascii="Bookman Old Style" w:hAnsi="Bookman Old Style"/>
                <w:sz w:val="20"/>
                <w:u w:val="single"/>
              </w:rPr>
              <w:t>Solid/Liquid/Gas</w:t>
            </w:r>
            <w:r w:rsidRPr="00060C5A">
              <w:rPr>
                <w:rFonts w:ascii="Bookman Old Style" w:hAnsi="Bookman Old Style"/>
                <w:sz w:val="20"/>
              </w:rPr>
              <w:t xml:space="preserve"> 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Basis of using a particular compound for sample preparation. 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.4-2.7 (T1) &amp;</w:t>
            </w:r>
          </w:p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2.1-2.9 (R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3-4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Infrared spectroscopy: Correlation charts; Supplementary material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Obtaining structural information from IR spectrum; Reflectance mode IR spectra 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n IR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, to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information about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esenc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functional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groups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lso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examine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ossibilit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gett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om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structural insights. </w:t>
            </w:r>
          </w:p>
          <w:p w:rsidR="004A1A2E" w:rsidRPr="00060C5A" w:rsidRDefault="004A1A2E" w:rsidP="00280458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IR in </w:t>
            </w:r>
            <w:r w:rsidR="000F45FA" w:rsidRPr="00060C5A">
              <w:rPr>
                <w:rFonts w:ascii="Bookman Old Style" w:hAnsi="Bookman Old Style"/>
                <w:sz w:val="20"/>
                <w:lang w:val="fr-FR"/>
              </w:rPr>
              <w:t xml:space="preserve">the </w:t>
            </w:r>
            <w:proofErr w:type="spellStart"/>
            <w:r w:rsidR="000F45FA" w:rsidRPr="00060C5A">
              <w:rPr>
                <w:rFonts w:ascii="Bookman Old Style" w:hAnsi="Bookman Old Style"/>
                <w:sz w:val="20"/>
                <w:lang w:val="fr-FR"/>
              </w:rPr>
              <w:t>reflectance</w:t>
            </w:r>
            <w:proofErr w:type="spellEnd"/>
            <w:r w:rsidR="000F45FA" w:rsidRPr="00060C5A">
              <w:rPr>
                <w:rFonts w:ascii="Bookman Old Style" w:hAnsi="Bookman Old Style"/>
                <w:sz w:val="20"/>
                <w:lang w:val="fr-FR"/>
              </w:rPr>
              <w:t xml:space="preserve"> mode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>; key aspects.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.8-2S.3 (T1) &amp;</w:t>
            </w:r>
          </w:p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.10-2.21 (R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01F9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5-6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Nuclear Magnetic Resonance (NMR) spectroscopy Proton NMR Theory, chemical shift, related factor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Understanding Magnetic Resonance phenomena and the concept of chemical shift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Identifying magnetically active nuclei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Understanding the importance of nuclear spin. Basis of NMR spectroscopy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Showing the importance of </w:t>
            </w:r>
            <w:r w:rsidR="000F45FA" w:rsidRPr="00060C5A">
              <w:rPr>
                <w:rFonts w:ascii="Bookman Old Style" w:hAnsi="Bookman Old Style"/>
                <w:sz w:val="20"/>
              </w:rPr>
              <w:t xml:space="preserve">the </w:t>
            </w:r>
            <w:r w:rsidRPr="00060C5A">
              <w:rPr>
                <w:rFonts w:ascii="Bookman Old Style" w:hAnsi="Bookman Old Style"/>
                <w:sz w:val="20"/>
              </w:rPr>
              <w:t>chemical shift.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3.1-3.4 (T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191F63" w:rsidP="00001F9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7-11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NMR- Correlation Data, Solvents, Integrals, spin-spin coupling, related factor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xtracting chemical shift related structural information from simple NMR spectrum; spin-spin coupling and its effect on the spectrum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Solving the structure of </w:t>
            </w:r>
            <w:r w:rsidR="000F45FA" w:rsidRPr="00060C5A">
              <w:rPr>
                <w:rFonts w:ascii="Bookman Old Style" w:hAnsi="Bookman Old Style"/>
                <w:sz w:val="20"/>
              </w:rPr>
              <w:t xml:space="preserve">a </w:t>
            </w:r>
            <w:r w:rsidRPr="00060C5A">
              <w:rPr>
                <w:rFonts w:ascii="Bookman Old Style" w:hAnsi="Bookman Old Style"/>
                <w:sz w:val="20"/>
              </w:rPr>
              <w:t>molecule by using NMR data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Type of solvents to be used in NMR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What is spin-spin coupling and its role?</w:t>
            </w:r>
          </w:p>
          <w:p w:rsidR="004A1A2E" w:rsidRPr="00060C5A" w:rsidRDefault="004A1A2E" w:rsidP="004A1A2E">
            <w:pPr>
              <w:pStyle w:val="BodyTextIndent"/>
              <w:ind w:left="360" w:firstLine="0"/>
              <w:rPr>
                <w:rFonts w:ascii="Bookman Old Style" w:hAnsi="Bookman Old Style"/>
                <w:sz w:val="20"/>
              </w:rPr>
            </w:pP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3.5-3.9 (T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191F63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12</w:t>
            </w:r>
            <w:r w:rsidR="006C2826" w:rsidRPr="00060C5A">
              <w:rPr>
                <w:rFonts w:ascii="Bookman Old Style" w:hAnsi="Bookman Old Style"/>
                <w:bCs/>
                <w:iCs/>
                <w:sz w:val="20"/>
              </w:rPr>
              <w:t>-13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NMR- Non first order spectra, simplification of spectra, tables, </w:t>
            </w:r>
            <w:r w:rsidRPr="00060C5A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060C5A">
              <w:rPr>
                <w:rFonts w:ascii="Bookman Old Style" w:hAnsi="Bookman Old Style"/>
                <w:sz w:val="20"/>
              </w:rPr>
              <w:t>C NMR application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What is meant by non-first order NMR spectrum; different methods of extracting information from such spectra; </w:t>
            </w:r>
            <w:r w:rsidRPr="00060C5A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060C5A">
              <w:rPr>
                <w:rFonts w:ascii="Bookman Old Style" w:hAnsi="Bookman Old Style"/>
                <w:bCs/>
                <w:iCs/>
                <w:sz w:val="20"/>
              </w:rPr>
              <w:t>C NMR how to interpret.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Meaning of non-first order spectra and extracting structural information from such spectra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What is </w:t>
            </w:r>
            <w:r w:rsidRPr="00060C5A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060C5A">
              <w:rPr>
                <w:rFonts w:ascii="Bookman Old Style" w:hAnsi="Bookman Old Style"/>
                <w:sz w:val="20"/>
              </w:rPr>
              <w:t xml:space="preserve">C NMR and how to interpret </w:t>
            </w:r>
            <w:r w:rsidRPr="00060C5A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060C5A">
              <w:rPr>
                <w:rFonts w:ascii="Bookman Old Style" w:hAnsi="Bookman Old Style"/>
                <w:sz w:val="20"/>
              </w:rPr>
              <w:t>C NMR spectrum?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3.10-3.16 (T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14-15</w:t>
            </w:r>
          </w:p>
        </w:tc>
        <w:tc>
          <w:tcPr>
            <w:tcW w:w="2790" w:type="dxa"/>
            <w:vAlign w:val="center"/>
          </w:tcPr>
          <w:p w:rsidR="004A1A2E" w:rsidRPr="00060C5A" w:rsidRDefault="00001F93" w:rsidP="00001F93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NMR-</w:t>
            </w:r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 xml:space="preserve">double irradiation, multi pulses, MRI, 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NMR for </w:t>
            </w:r>
            <w:proofErr w:type="spellStart"/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 xml:space="preserve"> isotopes </w:t>
            </w:r>
            <w:r w:rsidR="004A1A2E"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="004A1A2E"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>P,</w:t>
            </w:r>
            <w:r w:rsidR="004A1A2E"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="004A1A2E"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="004A1A2E" w:rsidRPr="00060C5A">
              <w:rPr>
                <w:rFonts w:ascii="Bookman Old Style" w:hAnsi="Bookman Old Style"/>
                <w:sz w:val="20"/>
                <w:lang w:val="fr-FR"/>
              </w:rPr>
              <w:t>O etc.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Understanding a few of the advanced methods in NMR; Interpreting NMR spectra of nuclei other than </w:t>
            </w:r>
            <w:r w:rsidRPr="00060C5A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</w:t>
            </w:r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H and </w:t>
            </w:r>
            <w:r w:rsidRPr="00060C5A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060C5A">
              <w:rPr>
                <w:rFonts w:ascii="Bookman Old Style" w:hAnsi="Bookman Old Style"/>
                <w:bCs/>
                <w:iCs/>
                <w:sz w:val="20"/>
              </w:rPr>
              <w:t>C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variou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dvanc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ethod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in NMR and how to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olecular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structure</w:t>
            </w:r>
            <w:r w:rsidR="000F45FA" w:rsidRPr="00060C5A">
              <w:rPr>
                <w:rFonts w:ascii="Bookman Old Style" w:hAnsi="Bookman Old Style"/>
                <w:sz w:val="20"/>
                <w:lang w:val="fr-FR"/>
              </w:rPr>
              <w:t>-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elat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informatio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proofErr w:type="gramStart"/>
            <w:r w:rsidRPr="00060C5A">
              <w:rPr>
                <w:rFonts w:ascii="Bookman Old Style" w:hAnsi="Bookman Old Style"/>
                <w:sz w:val="20"/>
                <w:lang w:val="fr-FR"/>
              </w:rPr>
              <w:t>them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>?</w:t>
            </w:r>
            <w:proofErr w:type="gramEnd"/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How to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NMR data for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agneticall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ctiv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nuclei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lik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r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060C5A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O </w:t>
            </w:r>
            <w:proofErr w:type="gramStart"/>
            <w:r w:rsidRPr="00060C5A">
              <w:rPr>
                <w:rFonts w:ascii="Bookman Old Style" w:hAnsi="Bookman Old Style"/>
                <w:sz w:val="20"/>
                <w:lang w:val="fr-FR"/>
              </w:rPr>
              <w:t>etc.?</w:t>
            </w:r>
            <w:proofErr w:type="gramEnd"/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s of </w:t>
            </w:r>
            <w:r w:rsidR="000F45FA" w:rsidRPr="00060C5A">
              <w:rPr>
                <w:rFonts w:ascii="Bookman Old Style" w:hAnsi="Bookman Old Style"/>
                <w:sz w:val="20"/>
                <w:lang w:val="fr-FR"/>
              </w:rPr>
              <w:t xml:space="preserve">the 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>MRI ?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3S.1-3S.6 (T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lastRenderedPageBreak/>
              <w:t>16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lectron Spin Resonance Spectroscopy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Principles and applications of electron spin resonance spectroscopy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What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ESR</w:t>
            </w:r>
            <w:r w:rsidR="000F45FA"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,</w:t>
            </w:r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and how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t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s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</w:t>
            </w:r>
            <w:proofErr w:type="spellStart"/>
            <w:proofErr w:type="gram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useful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?</w:t>
            </w:r>
            <w:proofErr w:type="gramEnd"/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3"/>
              </w:numPr>
              <w:ind w:left="360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Interpretation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 xml:space="preserve"> of the ESR data.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  <w:lang w:val="fr-FR"/>
              </w:rPr>
              <w:t>3S.7 (T1)</w:t>
            </w:r>
          </w:p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17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Mass spectrometry: Basics, Instrumentation, Isotopic abundance, and Molecular ion.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Principles of mass spectrometry;  the effect of isotopic abundance in the mass spectrum</w:t>
            </w:r>
          </w:p>
        </w:tc>
        <w:tc>
          <w:tcPr>
            <w:tcW w:w="5263" w:type="dxa"/>
            <w:vAlign w:val="center"/>
          </w:tcPr>
          <w:p w:rsidR="004A1A2E" w:rsidRPr="00060C5A" w:rsidRDefault="000F45FA" w:rsidP="004A1A2E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The b</w:t>
            </w:r>
            <w:r w:rsidR="004A1A2E" w:rsidRPr="00060C5A">
              <w:rPr>
                <w:rFonts w:ascii="Bookman Old Style" w:hAnsi="Bookman Old Style"/>
                <w:sz w:val="20"/>
              </w:rPr>
              <w:t>asic principle of mass spectroscopy.</w:t>
            </w:r>
          </w:p>
          <w:p w:rsidR="004A1A2E" w:rsidRPr="00060C5A" w:rsidRDefault="004A1A2E" w:rsidP="004A1A2E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Understanding the effect of isotopic abundance in the mass spectrum.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5.1-5.4 (T1) &amp;</w:t>
            </w:r>
          </w:p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8.3-8.5 (R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18-19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Mass spectrometry: Metastable ions, fragmentation processe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Understanding the molecular fragmentations at the time of ionization and during flight; stabilities of fragments.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0F45FA">
            <w:pPr>
              <w:pStyle w:val="BodyTextIndent"/>
              <w:ind w:left="-144"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)  Understanding the molecular fragmentations and stabilities of the fragments generated at the time of ionization and during flight.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5.5-5.6 (T1)</w:t>
            </w:r>
          </w:p>
        </w:tc>
      </w:tr>
      <w:tr w:rsidR="004A1A2E" w:rsidRPr="0023002B" w:rsidTr="00763C52">
        <w:trPr>
          <w:trHeight w:val="737"/>
        </w:trPr>
        <w:tc>
          <w:tcPr>
            <w:tcW w:w="810" w:type="dxa"/>
            <w:vAlign w:val="center"/>
          </w:tcPr>
          <w:p w:rsidR="004A1A2E" w:rsidRPr="00060C5A" w:rsidRDefault="006C2826" w:rsidP="000F45F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20-21</w:t>
            </w:r>
          </w:p>
        </w:tc>
        <w:tc>
          <w:tcPr>
            <w:tcW w:w="279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Mass spectrometry: fragmentations associated with functional groups</w:t>
            </w:r>
          </w:p>
        </w:tc>
        <w:tc>
          <w:tcPr>
            <w:tcW w:w="3060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xtracting the structural information from mass spectra</w:t>
            </w:r>
          </w:p>
        </w:tc>
        <w:tc>
          <w:tcPr>
            <w:tcW w:w="5263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) How to interpret mass spectrum?</w:t>
            </w:r>
          </w:p>
        </w:tc>
        <w:tc>
          <w:tcPr>
            <w:tcW w:w="3917" w:type="dxa"/>
            <w:vAlign w:val="center"/>
          </w:tcPr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5.7 (T1) &amp;</w:t>
            </w:r>
          </w:p>
          <w:p w:rsidR="004A1A2E" w:rsidRPr="00060C5A" w:rsidRDefault="004A1A2E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</w:rPr>
              <w:t>8.6 (R1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6C2826" w:rsidP="006C2826">
            <w:pPr>
              <w:pStyle w:val="BodyTextIndent"/>
              <w:ind w:firstLine="0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22-23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Atomic absorption, emission spectroscopy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Specific atomic energy levels for different elements; instrumentation; quantitative estimations; interferences etc.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1)Will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b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le to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tomic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sorptio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2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c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inciple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AS.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3)Ca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llustr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ork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utlin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AS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4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axwell’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distributio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law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5)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iscus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abov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imilaritie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ith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Flam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ophotometry</w:t>
            </w:r>
            <w:proofErr w:type="spellEnd"/>
          </w:p>
        </w:tc>
        <w:tc>
          <w:tcPr>
            <w:tcW w:w="3917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Ch</w:t>
            </w:r>
            <w:r w:rsidR="0003300B">
              <w:rPr>
                <w:rFonts w:ascii="Bookman Old Style" w:hAnsi="Bookman Old Style"/>
                <w:sz w:val="20"/>
                <w:lang w:val="fr-FR"/>
              </w:rPr>
              <w:t>.</w:t>
            </w: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17 (T2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4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Energy and Electromagnetic spectrum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Regions of Electromagnetic Spectrum; units.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Explain the interaction between light and matter</w:t>
            </w:r>
          </w:p>
          <w:p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Contrast various regions of the electromagnetic spectrum</w:t>
            </w:r>
          </w:p>
          <w:p w:rsidR="00560C7A" w:rsidRPr="00060C5A" w:rsidRDefault="00560C7A" w:rsidP="00560C7A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Estimate the energy of transition and relate to the units</w:t>
            </w:r>
          </w:p>
        </w:tc>
        <w:tc>
          <w:tcPr>
            <w:tcW w:w="3917" w:type="dxa"/>
            <w:vAlign w:val="center"/>
          </w:tcPr>
          <w:p w:rsidR="00560C7A" w:rsidRPr="00060C5A" w:rsidRDefault="0003300B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191F63">
              <w:rPr>
                <w:rFonts w:ascii="Bookman Old Style" w:hAnsi="Bookman Old Style"/>
                <w:sz w:val="20"/>
              </w:rPr>
              <w:t>Ch.1 (T1</w:t>
            </w:r>
            <w:r w:rsidR="00560C7A" w:rsidRPr="00191F63">
              <w:rPr>
                <w:rFonts w:ascii="Bookman Old Style" w:hAnsi="Bookman Old Style"/>
                <w:sz w:val="20"/>
              </w:rPr>
              <w:t>)</w:t>
            </w:r>
            <w:r w:rsidR="005428DE" w:rsidRPr="00191F63">
              <w:rPr>
                <w:rFonts w:ascii="Bookman Old Style" w:hAnsi="Bookman Old Style"/>
                <w:sz w:val="20"/>
              </w:rPr>
              <w:t>; 16.1 (T2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191F63" w:rsidP="00191F63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5</w:t>
            </w:r>
            <w:r w:rsidR="006C2826" w:rsidRPr="00060C5A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28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Ultraviolet (UV) and visible spectroscopy: Light Absorption, theory, instrumentation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Chromophore concept; electronic energy levels.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)Relate the basic principle of UV-Vis spectroscopy and explain relevant terms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) Outline the working principle, analyzing the spectra and extend the construction of device</w:t>
            </w:r>
          </w:p>
        </w:tc>
        <w:tc>
          <w:tcPr>
            <w:tcW w:w="3917" w:type="dxa"/>
            <w:vAlign w:val="center"/>
          </w:tcPr>
          <w:p w:rsidR="00560C7A" w:rsidRPr="00060C5A" w:rsidRDefault="001D2684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191F63">
              <w:rPr>
                <w:rFonts w:ascii="Bookman Old Style" w:hAnsi="Bookman Old Style"/>
                <w:sz w:val="20"/>
              </w:rPr>
              <w:t>4.1-4.3 (T1</w:t>
            </w:r>
            <w:r w:rsidR="00560C7A" w:rsidRPr="00191F63">
              <w:rPr>
                <w:rFonts w:ascii="Bookman Old Style" w:hAnsi="Bookman Old Style"/>
                <w:sz w:val="20"/>
              </w:rPr>
              <w:t>)</w:t>
            </w:r>
            <w:r w:rsidRPr="00191F63">
              <w:rPr>
                <w:rFonts w:ascii="Bookman Old Style" w:hAnsi="Bookman Old Style"/>
                <w:sz w:val="20"/>
              </w:rPr>
              <w:t>;16.2 (T2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29-30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UV-Visible: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olvent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>, applications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Solvent effects; Absorption wavelength calculations based on empirical rules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c concepts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lectronic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ransitions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organiz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olven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ffec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n UV-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Calcul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wavelength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absorption in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conjuagt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us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Woodwar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rul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</w:p>
        </w:tc>
        <w:tc>
          <w:tcPr>
            <w:tcW w:w="3917" w:type="dxa"/>
            <w:vAlign w:val="center"/>
          </w:tcPr>
          <w:p w:rsidR="00560C7A" w:rsidRPr="00060C5A" w:rsidRDefault="0017192B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>
              <w:rPr>
                <w:rFonts w:ascii="Bookman Old Style" w:hAnsi="Bookman Old Style"/>
                <w:sz w:val="20"/>
                <w:lang w:val="fr-FR"/>
              </w:rPr>
              <w:t xml:space="preserve">4.4-4.10 </w:t>
            </w:r>
            <w:r w:rsidRPr="00191F63">
              <w:rPr>
                <w:rFonts w:ascii="Bookman Old Style" w:hAnsi="Bookman Old Style"/>
                <w:sz w:val="20"/>
                <w:lang w:val="fr-FR"/>
              </w:rPr>
              <w:t>(T1</w:t>
            </w:r>
            <w:r w:rsidR="00560C7A" w:rsidRPr="00191F63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1-33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Fluorescence and phosphorescence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Principles of fluorescence and phosphorescence and applications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fluorescence and phosphorescence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laborat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Jablonskii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iagram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3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roperty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of th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olecules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4)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Decid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quench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phenomenon</w:t>
            </w:r>
            <w:proofErr w:type="spellEnd"/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5)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lifetime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its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pplications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lastRenderedPageBreak/>
              <w:t xml:space="preserve">6) Fluorescence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microscopy</w:t>
            </w:r>
            <w:proofErr w:type="spellEnd"/>
          </w:p>
        </w:tc>
        <w:tc>
          <w:tcPr>
            <w:tcW w:w="3917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lastRenderedPageBreak/>
              <w:t>4S.2 (T1) &amp;</w:t>
            </w:r>
          </w:p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16.15 (T2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191F63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>
              <w:rPr>
                <w:rFonts w:ascii="Bookman Old Style" w:hAnsi="Bookman Old Style"/>
                <w:bCs/>
                <w:sz w:val="20"/>
              </w:rPr>
              <w:lastRenderedPageBreak/>
              <w:t>34</w:t>
            </w:r>
            <w:r w:rsidR="005F7816">
              <w:rPr>
                <w:rFonts w:ascii="Bookman Old Style" w:hAnsi="Bookman Old Style"/>
                <w:bCs/>
                <w:sz w:val="20"/>
              </w:rPr>
              <w:t>-35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</w:rPr>
              <w:t>Thermo</w:t>
            </w:r>
            <w:proofErr w:type="spellEnd"/>
            <w:r w:rsidRPr="00060C5A">
              <w:rPr>
                <w:rFonts w:ascii="Bookman Old Style" w:hAnsi="Bookman Old Style"/>
                <w:sz w:val="20"/>
              </w:rPr>
              <w:t xml:space="preserve"> analytical methods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Differential Thermal Analysis; </w:t>
            </w:r>
            <w:proofErr w:type="spellStart"/>
            <w:r w:rsidRPr="00060C5A">
              <w:rPr>
                <w:rFonts w:ascii="Bookman Old Style" w:hAnsi="Bookman Old Style"/>
                <w:bCs/>
                <w:iCs/>
                <w:sz w:val="20"/>
              </w:rPr>
              <w:t>Thermo</w:t>
            </w:r>
            <w:proofErr w:type="spellEnd"/>
            <w:r w:rsidRPr="00060C5A">
              <w:rPr>
                <w:rFonts w:ascii="Bookman Old Style" w:hAnsi="Bookman Old Style"/>
                <w:bCs/>
                <w:iCs/>
                <w:sz w:val="20"/>
              </w:rPr>
              <w:t xml:space="preserve"> Gravimetric Analysis; Differential Scanning Calorimetry etc.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1)Define and demonstrate the </w:t>
            </w:r>
            <w:proofErr w:type="spellStart"/>
            <w:r w:rsidRPr="00060C5A">
              <w:rPr>
                <w:rFonts w:ascii="Bookman Old Style" w:hAnsi="Bookman Old Style"/>
                <w:sz w:val="20"/>
              </w:rPr>
              <w:t>thermoanalytical</w:t>
            </w:r>
            <w:proofErr w:type="spellEnd"/>
            <w:r w:rsidRPr="00060C5A">
              <w:rPr>
                <w:rFonts w:ascii="Bookman Old Style" w:hAnsi="Bookman Old Style"/>
                <w:sz w:val="20"/>
              </w:rPr>
              <w:t xml:space="preserve"> methods: DTA, TGA and DSC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2)Conclude the changes in the sample, exothermic or endothermic can be detected relative to the inert reference</w:t>
            </w:r>
          </w:p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3) Develop knowledge pertaining to the appropriate use of the instrument for thermal analysis.</w:t>
            </w:r>
          </w:p>
        </w:tc>
        <w:tc>
          <w:tcPr>
            <w:tcW w:w="3917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>Ch. 20 (R3)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060C5A" w:rsidRDefault="005F7816" w:rsidP="006C282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6-38</w:t>
            </w:r>
          </w:p>
        </w:tc>
        <w:tc>
          <w:tcPr>
            <w:tcW w:w="279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060C5A">
              <w:rPr>
                <w:rFonts w:ascii="Bookman Old Style" w:hAnsi="Bookman Old Style"/>
                <w:sz w:val="20"/>
              </w:rPr>
              <w:t xml:space="preserve">Characterization of materials by </w:t>
            </w:r>
            <w:r w:rsidR="00191F63">
              <w:rPr>
                <w:rFonts w:ascii="Bookman Old Style" w:hAnsi="Bookman Old Style"/>
                <w:sz w:val="20"/>
              </w:rPr>
              <w:t>XRD, XRF and XPS</w:t>
            </w:r>
          </w:p>
        </w:tc>
        <w:tc>
          <w:tcPr>
            <w:tcW w:w="3060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060C5A">
              <w:rPr>
                <w:rFonts w:ascii="Bookman Old Style" w:hAnsi="Bookman Old Style"/>
                <w:bCs/>
                <w:iCs/>
                <w:sz w:val="20"/>
              </w:rPr>
              <w:t>Basic theory and applications in characterizing various materials</w:t>
            </w:r>
          </w:p>
        </w:tc>
        <w:tc>
          <w:tcPr>
            <w:tcW w:w="5263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he basis X-ray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based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absorption and </w:t>
            </w:r>
            <w:proofErr w:type="spellStart"/>
            <w:r w:rsidRPr="00060C5A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060C5A">
              <w:rPr>
                <w:rFonts w:ascii="Bookman Old Style" w:hAnsi="Bookman Old Style"/>
                <w:sz w:val="20"/>
                <w:lang w:val="fr-FR"/>
              </w:rPr>
              <w:t xml:space="preserve"> techniques</w:t>
            </w:r>
          </w:p>
        </w:tc>
        <w:tc>
          <w:tcPr>
            <w:tcW w:w="3917" w:type="dxa"/>
            <w:vAlign w:val="center"/>
          </w:tcPr>
          <w:p w:rsidR="00560C7A" w:rsidRPr="00060C5A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060C5A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560C7A" w:rsidRPr="0023002B" w:rsidTr="00763C52">
        <w:trPr>
          <w:trHeight w:val="737"/>
        </w:trPr>
        <w:tc>
          <w:tcPr>
            <w:tcW w:w="810" w:type="dxa"/>
            <w:vAlign w:val="center"/>
          </w:tcPr>
          <w:p w:rsidR="00560C7A" w:rsidRPr="00280458" w:rsidRDefault="005F7816" w:rsidP="005F781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>
              <w:rPr>
                <w:rFonts w:ascii="Bookman Old Style" w:hAnsi="Bookman Old Style"/>
                <w:bCs/>
                <w:iCs/>
                <w:sz w:val="20"/>
              </w:rPr>
              <w:t>39</w:t>
            </w:r>
            <w:r w:rsidR="00191F63">
              <w:rPr>
                <w:rFonts w:ascii="Bookman Old Style" w:hAnsi="Bookman Old Style"/>
                <w:bCs/>
                <w:iCs/>
                <w:sz w:val="20"/>
              </w:rPr>
              <w:t>-</w:t>
            </w:r>
            <w:r>
              <w:rPr>
                <w:rFonts w:ascii="Bookman Old Style" w:hAnsi="Bookman Old Style"/>
                <w:bCs/>
                <w:iCs/>
                <w:sz w:val="20"/>
              </w:rPr>
              <w:t>40</w:t>
            </w:r>
          </w:p>
        </w:tc>
        <w:tc>
          <w:tcPr>
            <w:tcW w:w="2790" w:type="dxa"/>
            <w:vAlign w:val="center"/>
          </w:tcPr>
          <w:p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Chromatographic Techniques: GC, HPLC, Electrophoresis</w:t>
            </w:r>
          </w:p>
        </w:tc>
        <w:tc>
          <w:tcPr>
            <w:tcW w:w="3060" w:type="dxa"/>
            <w:vAlign w:val="center"/>
          </w:tcPr>
          <w:p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280458">
              <w:rPr>
                <w:rFonts w:ascii="Bookman Old Style" w:hAnsi="Bookman Old Style"/>
                <w:bCs/>
                <w:iCs/>
                <w:sz w:val="20"/>
              </w:rPr>
              <w:t>Theories of separation techniques; stationary and mobile phases etc.</w:t>
            </w:r>
          </w:p>
        </w:tc>
        <w:tc>
          <w:tcPr>
            <w:tcW w:w="5263" w:type="dxa"/>
            <w:vAlign w:val="center"/>
          </w:tcPr>
          <w:p w:rsidR="00560C7A" w:rsidRPr="00280458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1)Infer the theoretical aspects of techniques used for separation</w:t>
            </w:r>
          </w:p>
          <w:p w:rsidR="00560C7A" w:rsidRPr="00280458" w:rsidRDefault="00560C7A" w:rsidP="00560C7A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280458">
              <w:rPr>
                <w:rFonts w:ascii="Bookman Old Style" w:hAnsi="Bookman Old Style"/>
                <w:sz w:val="20"/>
              </w:rPr>
              <w:t>2) Make use of mobile and station</w:t>
            </w:r>
            <w:r>
              <w:rPr>
                <w:rFonts w:ascii="Bookman Old Style" w:hAnsi="Bookman Old Style"/>
                <w:sz w:val="20"/>
              </w:rPr>
              <w:t>a</w:t>
            </w:r>
            <w:r w:rsidRPr="00280458">
              <w:rPr>
                <w:rFonts w:ascii="Bookman Old Style" w:hAnsi="Bookman Old Style"/>
                <w:sz w:val="20"/>
              </w:rPr>
              <w:t>ry phases and estimate certain physical parameters dealing with the above</w:t>
            </w:r>
            <w:r>
              <w:rPr>
                <w:rFonts w:ascii="Bookman Old Style" w:hAnsi="Bookman Old Style"/>
                <w:sz w:val="20"/>
              </w:rPr>
              <w:t>-</w:t>
            </w:r>
            <w:r w:rsidRPr="00280458">
              <w:rPr>
                <w:rFonts w:ascii="Bookman Old Style" w:hAnsi="Bookman Old Style"/>
                <w:sz w:val="20"/>
              </w:rPr>
              <w:t>mentioned techniques</w:t>
            </w:r>
          </w:p>
        </w:tc>
        <w:tc>
          <w:tcPr>
            <w:tcW w:w="3917" w:type="dxa"/>
            <w:vAlign w:val="center"/>
          </w:tcPr>
          <w:p w:rsidR="00560C7A" w:rsidRPr="00280458" w:rsidRDefault="00560C7A" w:rsidP="00560C7A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5F7816">
              <w:rPr>
                <w:rFonts w:ascii="Bookman Old Style" w:hAnsi="Bookman Old Style"/>
                <w:sz w:val="20"/>
              </w:rPr>
              <w:t>Ch. 19</w:t>
            </w:r>
            <w:r w:rsidR="00243C36" w:rsidRPr="005F7816">
              <w:rPr>
                <w:rFonts w:ascii="Bookman Old Style" w:hAnsi="Bookman Old Style"/>
                <w:sz w:val="20"/>
              </w:rPr>
              <w:t>,</w:t>
            </w:r>
            <w:r w:rsidRPr="005F7816">
              <w:rPr>
                <w:rFonts w:ascii="Bookman Old Style" w:hAnsi="Bookman Old Style"/>
                <w:sz w:val="20"/>
              </w:rPr>
              <w:t xml:space="preserve"> 20.1</w:t>
            </w:r>
            <w:r w:rsidR="00243C36" w:rsidRPr="005F7816">
              <w:rPr>
                <w:rFonts w:ascii="Bookman Old Style" w:hAnsi="Bookman Old Style"/>
                <w:sz w:val="20"/>
              </w:rPr>
              <w:t>-20.3</w:t>
            </w:r>
            <w:r w:rsidRPr="005F7816">
              <w:rPr>
                <w:rFonts w:ascii="Bookman Old Style" w:hAnsi="Bookman Old Style"/>
                <w:sz w:val="20"/>
              </w:rPr>
              <w:t>, 21.1</w:t>
            </w:r>
            <w:r w:rsidR="00243C36" w:rsidRPr="005F7816">
              <w:rPr>
                <w:rFonts w:ascii="Bookman Old Style" w:hAnsi="Bookman Old Style"/>
                <w:sz w:val="20"/>
              </w:rPr>
              <w:t>-21.3; 21.5</w:t>
            </w:r>
            <w:r w:rsidRPr="005F7816">
              <w:rPr>
                <w:rFonts w:ascii="Bookman Old Style" w:hAnsi="Bookman Old Style"/>
                <w:sz w:val="20"/>
              </w:rPr>
              <w:t>(T2)</w:t>
            </w:r>
          </w:p>
        </w:tc>
      </w:tr>
    </w:tbl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B. Practical Sessions:</w:t>
      </w:r>
    </w:p>
    <w:p w:rsidR="00E744AB" w:rsidRPr="0023002B" w:rsidRDefault="00E744AB">
      <w:pPr>
        <w:pStyle w:val="BodyTextIndent"/>
        <w:ind w:firstLine="0"/>
        <w:rPr>
          <w:rFonts w:ascii="Bookman Old Style" w:hAnsi="Bookman Old Style"/>
          <w:bCs/>
        </w:rPr>
      </w:pPr>
      <w:r w:rsidRPr="0023002B">
        <w:rPr>
          <w:rFonts w:ascii="Bookman Old Style" w:hAnsi="Bookman Old Style"/>
          <w:bCs/>
          <w:u w:val="single"/>
        </w:rPr>
        <w:t>Regular sessions</w:t>
      </w:r>
      <w:r w:rsidR="00092771" w:rsidRPr="0023002B">
        <w:rPr>
          <w:rFonts w:ascii="Bookman Old Style" w:hAnsi="Bookman Old Style"/>
          <w:bCs/>
          <w:u w:val="single"/>
        </w:rPr>
        <w:t>:</w:t>
      </w:r>
      <w:r w:rsidR="00092771" w:rsidRPr="0023002B">
        <w:rPr>
          <w:rFonts w:ascii="Bookman Old Style" w:hAnsi="Bookman Old Style"/>
          <w:bCs/>
        </w:rPr>
        <w:t xml:space="preserve"> (</w:t>
      </w:r>
      <w:r w:rsidR="00244EDB" w:rsidRPr="0023002B">
        <w:rPr>
          <w:rFonts w:ascii="Bookman Old Style" w:hAnsi="Bookman Old Style"/>
          <w:bCs/>
        </w:rPr>
        <w:t>10</w:t>
      </w:r>
      <w:r w:rsidR="007B1F7D" w:rsidRPr="0023002B">
        <w:rPr>
          <w:rFonts w:ascii="Bookman Old Style" w:hAnsi="Bookman Old Style"/>
          <w:bCs/>
        </w:rPr>
        <w:t xml:space="preserve"> to 12</w:t>
      </w:r>
      <w:r w:rsidRPr="0023002B">
        <w:rPr>
          <w:rFonts w:ascii="Bookman Old Style" w:hAnsi="Bookman Old Style"/>
          <w:bCs/>
        </w:rPr>
        <w:t xml:space="preserve"> sessions)</w:t>
      </w:r>
    </w:p>
    <w:p w:rsidR="0023002B" w:rsidRPr="0023002B" w:rsidRDefault="0032446A">
      <w:pPr>
        <w:pStyle w:val="BodyTextIndent"/>
        <w:ind w:firstLine="0"/>
        <w:rPr>
          <w:rFonts w:ascii="Bookman Old Style" w:hAnsi="Bookman Old Style"/>
          <w:bCs/>
        </w:rPr>
      </w:pPr>
      <w:r w:rsidRPr="0023002B">
        <w:rPr>
          <w:rFonts w:ascii="Bookman Old Style" w:hAnsi="Bookman Old Style"/>
          <w:bCs/>
        </w:rPr>
        <w:t>In these sessions the student</w:t>
      </w:r>
      <w:r w:rsidR="003B00AB">
        <w:rPr>
          <w:rFonts w:ascii="Bookman Old Style" w:hAnsi="Bookman Old Style"/>
          <w:bCs/>
        </w:rPr>
        <w:t>s</w:t>
      </w:r>
      <w:r w:rsidR="00E744AB" w:rsidRPr="0023002B">
        <w:rPr>
          <w:rFonts w:ascii="Bookman Old Style" w:hAnsi="Bookman Old Style"/>
          <w:bCs/>
        </w:rPr>
        <w:t xml:space="preserve"> will </w:t>
      </w:r>
      <w:r w:rsidR="001F5570">
        <w:rPr>
          <w:rFonts w:ascii="Bookman Old Style" w:hAnsi="Bookman Old Style"/>
          <w:bCs/>
        </w:rPr>
        <w:t>be given a video demonstration of various instrumental</w:t>
      </w:r>
      <w:r w:rsidR="00E744AB" w:rsidRPr="0023002B">
        <w:rPr>
          <w:rFonts w:ascii="Bookman Old Style" w:hAnsi="Bookman Old Style"/>
          <w:bCs/>
        </w:rPr>
        <w:t xml:space="preserve"> techniques such as UV-</w:t>
      </w:r>
      <w:r w:rsidR="006F1F73" w:rsidRPr="0023002B">
        <w:rPr>
          <w:rFonts w:ascii="Bookman Old Style" w:hAnsi="Bookman Old Style"/>
          <w:bCs/>
        </w:rPr>
        <w:t>V</w:t>
      </w:r>
      <w:r w:rsidR="00E744AB" w:rsidRPr="0023002B">
        <w:rPr>
          <w:rFonts w:ascii="Bookman Old Style" w:hAnsi="Bookman Old Style"/>
          <w:bCs/>
        </w:rPr>
        <w:t xml:space="preserve">isible spectroscopy, </w:t>
      </w:r>
      <w:proofErr w:type="spellStart"/>
      <w:r w:rsidR="00E744AB" w:rsidRPr="0023002B">
        <w:rPr>
          <w:rFonts w:ascii="Bookman Old Style" w:hAnsi="Bookman Old Style"/>
          <w:bCs/>
        </w:rPr>
        <w:t>spectrofluorimetry</w:t>
      </w:r>
      <w:proofErr w:type="spellEnd"/>
      <w:r w:rsidR="00E744AB" w:rsidRPr="0023002B">
        <w:rPr>
          <w:rFonts w:ascii="Bookman Old Style" w:hAnsi="Bookman Old Style"/>
          <w:bCs/>
        </w:rPr>
        <w:t xml:space="preserve">, IR spectroscopy, </w:t>
      </w:r>
      <w:r w:rsidR="006F1F73" w:rsidRPr="0023002B">
        <w:rPr>
          <w:rFonts w:ascii="Bookman Old Style" w:hAnsi="Bookman Old Style"/>
          <w:bCs/>
        </w:rPr>
        <w:t>AAS</w:t>
      </w:r>
      <w:r w:rsidR="00E744AB" w:rsidRPr="0023002B">
        <w:rPr>
          <w:rFonts w:ascii="Bookman Old Style" w:hAnsi="Bookman Old Style"/>
          <w:bCs/>
        </w:rPr>
        <w:t xml:space="preserve">, </w:t>
      </w:r>
      <w:r w:rsidR="00092771">
        <w:rPr>
          <w:rFonts w:ascii="Bookman Old Style" w:hAnsi="Bookman Old Style"/>
          <w:bCs/>
        </w:rPr>
        <w:t xml:space="preserve">TGA, </w:t>
      </w:r>
      <w:r w:rsidR="00E744AB" w:rsidRPr="0023002B">
        <w:rPr>
          <w:rFonts w:ascii="Bookman Old Style" w:hAnsi="Bookman Old Style"/>
          <w:bCs/>
        </w:rPr>
        <w:t>DSC</w:t>
      </w:r>
      <w:r w:rsidR="007C499B">
        <w:rPr>
          <w:rFonts w:ascii="Bookman Old Style" w:hAnsi="Bookman Old Style"/>
          <w:bCs/>
        </w:rPr>
        <w:t>,</w:t>
      </w:r>
      <w:r w:rsidR="001F5570">
        <w:rPr>
          <w:rFonts w:ascii="Bookman Old Style" w:hAnsi="Bookman Old Style"/>
          <w:bCs/>
        </w:rPr>
        <w:t xml:space="preserve"> NMR, </w:t>
      </w:r>
      <w:r w:rsidR="00093461">
        <w:rPr>
          <w:rFonts w:ascii="Bookman Old Style" w:hAnsi="Bookman Old Style"/>
          <w:bCs/>
        </w:rPr>
        <w:t>Mass spectrometry</w:t>
      </w:r>
      <w:r w:rsidR="001F5570">
        <w:rPr>
          <w:rFonts w:ascii="Bookman Old Style" w:hAnsi="Bookman Old Style"/>
          <w:bCs/>
        </w:rPr>
        <w:t xml:space="preserve"> etc</w:t>
      </w:r>
      <w:r w:rsidR="007C499B">
        <w:rPr>
          <w:rFonts w:ascii="Bookman Old Style" w:hAnsi="Bookman Old Style"/>
          <w:bCs/>
        </w:rPr>
        <w:t xml:space="preserve">. </w:t>
      </w:r>
      <w:r w:rsidR="001F5570">
        <w:rPr>
          <w:rFonts w:ascii="Bookman Old Style" w:hAnsi="Bookman Old Style"/>
          <w:bCs/>
        </w:rPr>
        <w:t xml:space="preserve">Towards the end of the class a quiz will be conducted on the </w:t>
      </w:r>
      <w:r w:rsidR="007F46BC">
        <w:rPr>
          <w:rFonts w:ascii="Bookman Old Style" w:hAnsi="Bookman Old Style"/>
          <w:bCs/>
        </w:rPr>
        <w:t xml:space="preserve">same day on the </w:t>
      </w:r>
      <w:r w:rsidR="001F5570">
        <w:rPr>
          <w:rFonts w:ascii="Bookman Old Style" w:hAnsi="Bookman Old Style"/>
          <w:bCs/>
        </w:rPr>
        <w:t>demonstrated experiment.</w:t>
      </w:r>
    </w:p>
    <w:p w:rsidR="00CC6697" w:rsidRDefault="00CC6697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Evaluation Scheme</w:t>
      </w:r>
      <w:r w:rsidRPr="0023002B">
        <w:rPr>
          <w:rFonts w:ascii="Bookman Old Style" w:hAnsi="Bookman Old Style"/>
        </w:rPr>
        <w:t>:</w:t>
      </w:r>
      <w:r w:rsidR="00C67350" w:rsidRPr="0023002B">
        <w:rPr>
          <w:rFonts w:ascii="Bookman Old Style" w:hAnsi="Bookman Old Style"/>
        </w:rPr>
        <w:t xml:space="preserve"> </w:t>
      </w:r>
      <w:r w:rsidR="00661CA1">
        <w:rPr>
          <w:rFonts w:ascii="Bookman Old Style" w:hAnsi="Bookman Old Style"/>
          <w:b/>
          <w:bCs/>
        </w:rPr>
        <w:t xml:space="preserve">Total </w:t>
      </w:r>
      <w:r w:rsidR="00E367DD">
        <w:rPr>
          <w:rFonts w:ascii="Bookman Old Style" w:hAnsi="Bookman Old Style"/>
          <w:b/>
          <w:bCs/>
        </w:rPr>
        <w:t>2</w:t>
      </w:r>
      <w:r w:rsidRPr="0023002B">
        <w:rPr>
          <w:rFonts w:ascii="Bookman Old Style" w:hAnsi="Bookman Old Style"/>
          <w:b/>
          <w:bCs/>
        </w:rPr>
        <w:t>00 marks</w:t>
      </w:r>
    </w:p>
    <w:p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  <w:bCs/>
        </w:rPr>
        <w:t xml:space="preserve">A. </w:t>
      </w:r>
      <w:r w:rsidR="00866EDF">
        <w:rPr>
          <w:rFonts w:ascii="Bookman Old Style" w:hAnsi="Bookman Old Style"/>
          <w:b/>
          <w:bCs/>
        </w:rPr>
        <w:t xml:space="preserve">Theory </w:t>
      </w:r>
      <w:r w:rsidRPr="0023002B">
        <w:rPr>
          <w:rFonts w:ascii="Bookman Old Style" w:hAnsi="Bookman Old Style"/>
          <w:b/>
        </w:rPr>
        <w:t>(</w:t>
      </w:r>
      <w:r w:rsidR="007F46BC">
        <w:rPr>
          <w:rFonts w:ascii="Bookman Old Style" w:hAnsi="Bookman Old Style"/>
          <w:b/>
        </w:rPr>
        <w:t>150</w:t>
      </w:r>
      <w:r w:rsidRPr="0023002B">
        <w:rPr>
          <w:rFonts w:ascii="Bookman Old Style" w:hAnsi="Bookman Old Style"/>
          <w:b/>
        </w:rPr>
        <w:t xml:space="preserve"> Marks</w:t>
      </w:r>
      <w:r w:rsidR="00866EDF">
        <w:rPr>
          <w:rFonts w:ascii="Bookman Old Style" w:hAnsi="Bookman Old Style"/>
          <w:b/>
        </w:rPr>
        <w:t>/</w:t>
      </w:r>
      <w:r w:rsidR="00093461">
        <w:rPr>
          <w:rFonts w:ascii="Bookman Old Style" w:hAnsi="Bookman Old Style"/>
          <w:b/>
        </w:rPr>
        <w:t>7</w:t>
      </w:r>
      <w:r w:rsidR="00866EDF">
        <w:rPr>
          <w:rFonts w:ascii="Bookman Old Style" w:hAnsi="Bookman Old Style"/>
          <w:b/>
        </w:rPr>
        <w:t>5% Weightage</w:t>
      </w:r>
      <w:r w:rsidRPr="0023002B">
        <w:rPr>
          <w:rFonts w:ascii="Bookman Old Style" w:hAnsi="Bookman Old Style"/>
          <w:b/>
        </w:rPr>
        <w:t>)</w:t>
      </w:r>
    </w:p>
    <w:p w:rsidR="00204E15" w:rsidRPr="0023002B" w:rsidRDefault="00204E15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126"/>
        <w:gridCol w:w="1985"/>
        <w:gridCol w:w="2268"/>
        <w:gridCol w:w="1701"/>
      </w:tblGrid>
      <w:tr w:rsidR="00311C20" w:rsidRPr="0023002B" w:rsidTr="00240CFB">
        <w:tc>
          <w:tcPr>
            <w:tcW w:w="3827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Components</w:t>
            </w:r>
          </w:p>
        </w:tc>
        <w:tc>
          <w:tcPr>
            <w:tcW w:w="2126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uration</w:t>
            </w:r>
          </w:p>
        </w:tc>
        <w:tc>
          <w:tcPr>
            <w:tcW w:w="1985" w:type="dxa"/>
          </w:tcPr>
          <w:p w:rsidR="00311C20" w:rsidRPr="0023002B" w:rsidRDefault="00866ED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rFonts w:ascii="Bookman Old Style" w:hAnsi="Bookman Old Style"/>
                <w:b/>
              </w:rPr>
              <w:t>Weightage</w:t>
            </w:r>
          </w:p>
        </w:tc>
        <w:tc>
          <w:tcPr>
            <w:tcW w:w="2268" w:type="dxa"/>
          </w:tcPr>
          <w:p w:rsidR="00311C20" w:rsidRPr="0023002B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23002B">
              <w:rPr>
                <w:rFonts w:ascii="Bookman Old Style" w:hAnsi="Bookman Old Style"/>
                <w:b/>
              </w:rPr>
              <w:t>Date &amp; Time</w:t>
            </w:r>
          </w:p>
        </w:tc>
        <w:tc>
          <w:tcPr>
            <w:tcW w:w="1701" w:type="dxa"/>
          </w:tcPr>
          <w:p w:rsidR="00311C20" w:rsidRPr="0023002B" w:rsidRDefault="00CF33B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>
              <w:rPr>
                <w:b/>
                <w:bCs/>
              </w:rPr>
              <w:t>Nature of Component</w:t>
            </w:r>
            <w:bookmarkStart w:id="0" w:name="_GoBack"/>
            <w:bookmarkEnd w:id="0"/>
          </w:p>
        </w:tc>
      </w:tr>
      <w:tr w:rsidR="00F766B7" w:rsidRPr="0023002B" w:rsidTr="00240CFB">
        <w:trPr>
          <w:trHeight w:val="286"/>
        </w:trPr>
        <w:tc>
          <w:tcPr>
            <w:tcW w:w="3827" w:type="dxa"/>
            <w:vAlign w:val="center"/>
          </w:tcPr>
          <w:p w:rsidR="00F766B7" w:rsidRPr="0023002B" w:rsidRDefault="00C06D8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Mid-</w:t>
            </w:r>
            <w:proofErr w:type="spellStart"/>
            <w:r>
              <w:rPr>
                <w:rFonts w:ascii="Bookman Old Style" w:hAnsi="Bookman Old Style"/>
                <w:sz w:val="22"/>
                <w:szCs w:val="22"/>
              </w:rPr>
              <w:t>Sem</w:t>
            </w:r>
            <w:proofErr w:type="spellEnd"/>
          </w:p>
        </w:tc>
        <w:tc>
          <w:tcPr>
            <w:tcW w:w="2126" w:type="dxa"/>
            <w:vAlign w:val="center"/>
          </w:tcPr>
          <w:p w:rsidR="00F766B7" w:rsidRPr="0023002B" w:rsidRDefault="00F766B7" w:rsidP="00240CF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1</w:t>
            </w:r>
            <w:r w:rsidR="00C06D88">
              <w:rPr>
                <w:rFonts w:ascii="Bookman Old Style" w:hAnsi="Bookman Old Style"/>
                <w:sz w:val="22"/>
                <w:szCs w:val="22"/>
              </w:rPr>
              <w:t>.5</w:t>
            </w:r>
            <w:r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:rsidR="00F766B7" w:rsidRPr="0023002B" w:rsidRDefault="00317D4D" w:rsidP="00F67972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</w:t>
            </w:r>
            <w:r w:rsidR="00F67972">
              <w:rPr>
                <w:rFonts w:ascii="Bookman Old Style" w:hAnsi="Bookman Old Style"/>
                <w:sz w:val="22"/>
                <w:szCs w:val="22"/>
              </w:rPr>
              <w:t>0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:rsidR="00F766B7" w:rsidRPr="0023002B" w:rsidRDefault="00DD2AD1" w:rsidP="00EA5260">
            <w:pPr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CIDFont+F2" w:hAnsi="CIDFont+F2" w:cs="CIDFont+F2"/>
                <w:sz w:val="20"/>
                <w:lang w:val="en-IN"/>
              </w:rPr>
              <w:t>21/10/2021 11.00 -12.30PM</w:t>
            </w:r>
          </w:p>
        </w:tc>
        <w:tc>
          <w:tcPr>
            <w:tcW w:w="1701" w:type="dxa"/>
            <w:vAlign w:val="center"/>
          </w:tcPr>
          <w:p w:rsidR="00F766B7" w:rsidRPr="0023002B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  <w:tr w:rsidR="00F15735" w:rsidRPr="0023002B" w:rsidTr="00240CFB">
        <w:trPr>
          <w:trHeight w:val="167"/>
        </w:trPr>
        <w:tc>
          <w:tcPr>
            <w:tcW w:w="3827" w:type="dxa"/>
            <w:vAlign w:val="center"/>
          </w:tcPr>
          <w:p w:rsidR="00F15735" w:rsidRPr="0023002B" w:rsidRDefault="00544F1D" w:rsidP="00A0188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Class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tests</w:t>
            </w:r>
            <w:r w:rsidR="008D3CB8">
              <w:rPr>
                <w:rFonts w:ascii="Bookman Old Style" w:hAnsi="Bookman Old Style"/>
                <w:sz w:val="22"/>
                <w:szCs w:val="22"/>
              </w:rPr>
              <w:t>*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</w:t>
            </w:r>
          </w:p>
        </w:tc>
        <w:tc>
          <w:tcPr>
            <w:tcW w:w="2126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23002B"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:rsidR="00F15735" w:rsidRPr="0023002B" w:rsidRDefault="00866EDF" w:rsidP="00093461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1</w:t>
            </w:r>
            <w:r w:rsidR="006546E2">
              <w:rPr>
                <w:rFonts w:ascii="Bookman Old Style" w:hAnsi="Bookman Old Style"/>
                <w:sz w:val="22"/>
                <w:szCs w:val="22"/>
              </w:rPr>
              <w:t>0</w:t>
            </w:r>
            <w:r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:rsidR="00F15735" w:rsidRPr="0023002B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23002B">
              <w:rPr>
                <w:rFonts w:ascii="Bookman Old Style" w:hAnsi="Bookman Old Style"/>
                <w:sz w:val="20"/>
              </w:rPr>
              <w:t>Continuous</w:t>
            </w:r>
          </w:p>
        </w:tc>
        <w:tc>
          <w:tcPr>
            <w:tcW w:w="1701" w:type="dxa"/>
            <w:vAlign w:val="center"/>
          </w:tcPr>
          <w:p w:rsidR="00F15735" w:rsidRPr="0023002B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  <w:tr w:rsidR="00F15735" w:rsidRPr="0023002B" w:rsidTr="00240CFB">
        <w:tc>
          <w:tcPr>
            <w:tcW w:w="3827" w:type="dxa"/>
            <w:vAlign w:val="center"/>
          </w:tcPr>
          <w:p w:rsidR="00F15735" w:rsidRPr="00240CFB" w:rsidRDefault="00240CFB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  <w:vertAlign w:val="superscript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Comprehensive 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>Examination</w:t>
            </w:r>
            <w:r>
              <w:rPr>
                <w:rFonts w:ascii="Bookman Old Style" w:hAnsi="Bookman Old Style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2126" w:type="dxa"/>
            <w:vAlign w:val="center"/>
          </w:tcPr>
          <w:p w:rsidR="00F15735" w:rsidRPr="0023002B" w:rsidRDefault="00D53AB0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2</w:t>
            </w:r>
            <w:r w:rsidR="00F15735" w:rsidRPr="0023002B">
              <w:rPr>
                <w:rFonts w:ascii="Bookman Old Style" w:hAnsi="Bookman Old Style"/>
                <w:sz w:val="22"/>
                <w:szCs w:val="22"/>
              </w:rPr>
              <w:t xml:space="preserve"> h</w:t>
            </w:r>
          </w:p>
        </w:tc>
        <w:tc>
          <w:tcPr>
            <w:tcW w:w="1985" w:type="dxa"/>
            <w:vAlign w:val="center"/>
          </w:tcPr>
          <w:p w:rsidR="00F15735" w:rsidRPr="0023002B" w:rsidRDefault="00F67972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35</w:t>
            </w:r>
            <w:r w:rsidR="00866EDF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:rsidR="00F15735" w:rsidRPr="0023002B" w:rsidRDefault="00DD2AD1" w:rsidP="00EA5260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CIDFont+F3" w:hAnsi="CIDFont+F3" w:cs="CIDFont+F3"/>
                <w:sz w:val="17"/>
                <w:szCs w:val="17"/>
                <w:lang w:val="en-IN"/>
              </w:rPr>
              <w:t>18/12 FN</w:t>
            </w:r>
          </w:p>
        </w:tc>
        <w:tc>
          <w:tcPr>
            <w:tcW w:w="1701" w:type="dxa"/>
            <w:vAlign w:val="center"/>
          </w:tcPr>
          <w:p w:rsidR="00F15735" w:rsidRPr="0023002B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</w:tbl>
    <w:p w:rsidR="00E01B55" w:rsidRPr="00C437C1" w:rsidRDefault="00E01B55">
      <w:pPr>
        <w:jc w:val="both"/>
        <w:rPr>
          <w:rFonts w:ascii="Cambria" w:hAnsi="Cambria"/>
          <w:b/>
          <w:bCs/>
          <w:szCs w:val="24"/>
        </w:rPr>
      </w:pPr>
    </w:p>
    <w:p w:rsidR="00240CFB" w:rsidRPr="00125502" w:rsidRDefault="008D3CB8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 The</w:t>
      </w:r>
      <w:r w:rsidR="00092771" w:rsidRPr="00125502">
        <w:rPr>
          <w:rFonts w:ascii="Cambria" w:hAnsi="Cambria"/>
          <w:sz w:val="22"/>
          <w:szCs w:val="22"/>
        </w:rPr>
        <w:t xml:space="preserve">re will be </w:t>
      </w:r>
      <w:r w:rsidR="00776249" w:rsidRPr="00125502">
        <w:rPr>
          <w:rFonts w:ascii="Cambria" w:hAnsi="Cambria"/>
          <w:sz w:val="22"/>
          <w:szCs w:val="22"/>
        </w:rPr>
        <w:t>4</w:t>
      </w:r>
      <w:r w:rsidR="00544F1D" w:rsidRPr="00125502">
        <w:rPr>
          <w:rFonts w:ascii="Cambria" w:hAnsi="Cambria"/>
          <w:sz w:val="22"/>
          <w:szCs w:val="22"/>
        </w:rPr>
        <w:t xml:space="preserve"> class</w:t>
      </w:r>
      <w:r w:rsidR="00F67972" w:rsidRPr="00125502">
        <w:rPr>
          <w:rFonts w:ascii="Cambria" w:hAnsi="Cambria"/>
          <w:sz w:val="22"/>
          <w:szCs w:val="22"/>
        </w:rPr>
        <w:t xml:space="preserve"> tests of each 5 marks.</w:t>
      </w:r>
    </w:p>
    <w:p w:rsidR="00E744AB" w:rsidRPr="00125502" w:rsidRDefault="00092771" w:rsidP="008D3CB8">
      <w:pPr>
        <w:jc w:val="both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>*</w:t>
      </w:r>
      <w:r w:rsidR="00A3468A" w:rsidRPr="00125502">
        <w:rPr>
          <w:rFonts w:ascii="Cambria" w:hAnsi="Cambria"/>
          <w:b/>
          <w:bCs/>
          <w:sz w:val="22"/>
          <w:szCs w:val="22"/>
        </w:rPr>
        <w:t>*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</w:t>
      </w:r>
      <w:r w:rsidR="00E744AB" w:rsidRPr="00125502">
        <w:rPr>
          <w:rFonts w:ascii="Cambria" w:hAnsi="Cambria"/>
          <w:sz w:val="22"/>
          <w:szCs w:val="22"/>
        </w:rPr>
        <w:t xml:space="preserve">The </w:t>
      </w:r>
      <w:r w:rsidR="00AC0CF4" w:rsidRPr="00125502">
        <w:rPr>
          <w:rFonts w:ascii="Cambria" w:hAnsi="Cambria"/>
          <w:sz w:val="22"/>
          <w:szCs w:val="22"/>
        </w:rPr>
        <w:t xml:space="preserve">mid-semester and </w:t>
      </w:r>
      <w:r w:rsidR="00E744AB" w:rsidRPr="00125502">
        <w:rPr>
          <w:rFonts w:ascii="Cambria" w:hAnsi="Cambria"/>
          <w:sz w:val="22"/>
          <w:szCs w:val="22"/>
        </w:rPr>
        <w:t xml:space="preserve">comprehensive examination </w:t>
      </w:r>
      <w:r w:rsidR="00955974" w:rsidRPr="00125502">
        <w:rPr>
          <w:rFonts w:ascii="Cambria" w:hAnsi="Cambria"/>
          <w:sz w:val="22"/>
          <w:szCs w:val="22"/>
        </w:rPr>
        <w:t>can</w:t>
      </w:r>
      <w:r w:rsidR="00E744AB" w:rsidRPr="00125502">
        <w:rPr>
          <w:rFonts w:ascii="Cambria" w:hAnsi="Cambria"/>
          <w:sz w:val="22"/>
          <w:szCs w:val="22"/>
        </w:rPr>
        <w:t xml:space="preserve"> have </w:t>
      </w:r>
      <w:r w:rsidR="000A7A84" w:rsidRPr="00125502">
        <w:rPr>
          <w:rFonts w:ascii="Cambria" w:hAnsi="Cambria"/>
          <w:sz w:val="22"/>
          <w:szCs w:val="22"/>
        </w:rPr>
        <w:t>objective</w:t>
      </w:r>
      <w:r w:rsidR="00E744AB" w:rsidRPr="00125502">
        <w:rPr>
          <w:rFonts w:ascii="Cambria" w:hAnsi="Cambria"/>
          <w:sz w:val="22"/>
          <w:szCs w:val="22"/>
        </w:rPr>
        <w:t xml:space="preserve"> and </w:t>
      </w:r>
      <w:r w:rsidR="00B41B9B" w:rsidRPr="00125502">
        <w:rPr>
          <w:rFonts w:ascii="Cambria" w:hAnsi="Cambria"/>
          <w:sz w:val="22"/>
          <w:szCs w:val="22"/>
        </w:rPr>
        <w:t>descriptive portion</w:t>
      </w:r>
      <w:r w:rsidR="00F15735" w:rsidRPr="00125502">
        <w:rPr>
          <w:rFonts w:ascii="Cambria" w:hAnsi="Cambria"/>
          <w:sz w:val="22"/>
          <w:szCs w:val="22"/>
        </w:rPr>
        <w:t>s</w:t>
      </w:r>
      <w:r w:rsidR="000A7A84" w:rsidRPr="00125502">
        <w:rPr>
          <w:rFonts w:ascii="Cambria" w:hAnsi="Cambria"/>
          <w:sz w:val="22"/>
          <w:szCs w:val="22"/>
        </w:rPr>
        <w:t>.</w:t>
      </w:r>
    </w:p>
    <w:p w:rsidR="00094AE9" w:rsidRPr="00125502" w:rsidRDefault="00E744AB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B. Practical (</w:t>
      </w:r>
      <w:r w:rsidR="00BE7081" w:rsidRPr="00125502">
        <w:rPr>
          <w:rFonts w:ascii="Cambria" w:hAnsi="Cambria"/>
          <w:b/>
          <w:sz w:val="22"/>
          <w:szCs w:val="22"/>
        </w:rPr>
        <w:t>50</w:t>
      </w:r>
      <w:r w:rsidRPr="00125502">
        <w:rPr>
          <w:rFonts w:ascii="Cambria" w:hAnsi="Cambria"/>
          <w:b/>
          <w:sz w:val="22"/>
          <w:szCs w:val="22"/>
        </w:rPr>
        <w:t xml:space="preserve"> Marks</w:t>
      </w:r>
      <w:r w:rsidR="00866EDF" w:rsidRPr="00125502">
        <w:rPr>
          <w:rFonts w:ascii="Cambria" w:hAnsi="Cambria"/>
          <w:b/>
          <w:sz w:val="22"/>
          <w:szCs w:val="22"/>
        </w:rPr>
        <w:t>/</w:t>
      </w:r>
      <w:r w:rsidR="00093461" w:rsidRPr="00125502">
        <w:rPr>
          <w:rFonts w:ascii="Cambria" w:hAnsi="Cambria"/>
          <w:b/>
          <w:sz w:val="22"/>
          <w:szCs w:val="22"/>
        </w:rPr>
        <w:t>2</w:t>
      </w:r>
      <w:r w:rsidR="00866EDF" w:rsidRPr="00125502">
        <w:rPr>
          <w:rFonts w:ascii="Cambria" w:hAnsi="Cambria"/>
          <w:b/>
          <w:sz w:val="22"/>
          <w:szCs w:val="22"/>
        </w:rPr>
        <w:t>5% Weightage</w:t>
      </w:r>
      <w:r w:rsidRPr="00125502">
        <w:rPr>
          <w:rFonts w:ascii="Cambria" w:hAnsi="Cambria"/>
          <w:b/>
          <w:sz w:val="22"/>
          <w:szCs w:val="22"/>
        </w:rPr>
        <w:t>)</w:t>
      </w:r>
    </w:p>
    <w:p w:rsidR="00E744AB" w:rsidRPr="00125502" w:rsidRDefault="003B31DA">
      <w:pPr>
        <w:pStyle w:val="BodyTextIndent"/>
        <w:ind w:firstLine="0"/>
        <w:rPr>
          <w:rFonts w:ascii="Cambria" w:hAnsi="Cambria"/>
          <w:bCs/>
          <w:sz w:val="22"/>
          <w:szCs w:val="22"/>
        </w:rPr>
      </w:pPr>
      <w:r w:rsidRPr="00125502">
        <w:rPr>
          <w:rFonts w:ascii="Cambria" w:hAnsi="Cambria"/>
          <w:bCs/>
          <w:sz w:val="22"/>
          <w:szCs w:val="22"/>
        </w:rPr>
        <w:t xml:space="preserve">There will be </w:t>
      </w:r>
      <w:r w:rsidR="00093461" w:rsidRPr="00125502">
        <w:rPr>
          <w:rFonts w:ascii="Cambria" w:hAnsi="Cambria"/>
          <w:b/>
          <w:bCs/>
          <w:sz w:val="22"/>
          <w:szCs w:val="22"/>
        </w:rPr>
        <w:t>ten</w:t>
      </w:r>
      <w:r w:rsidR="00E744AB" w:rsidRPr="00125502">
        <w:rPr>
          <w:rFonts w:ascii="Cambria" w:hAnsi="Cambria"/>
          <w:b/>
          <w:bCs/>
          <w:sz w:val="22"/>
          <w:szCs w:val="22"/>
        </w:rPr>
        <w:t xml:space="preserve"> regular </w:t>
      </w:r>
      <w:r w:rsidR="008D3CB8" w:rsidRPr="00125502">
        <w:rPr>
          <w:rFonts w:ascii="Cambria" w:hAnsi="Cambria"/>
          <w:b/>
          <w:bCs/>
          <w:sz w:val="22"/>
          <w:szCs w:val="22"/>
        </w:rPr>
        <w:t>experiments</w:t>
      </w:r>
      <w:r w:rsidR="00E744AB" w:rsidRPr="00125502">
        <w:rPr>
          <w:rFonts w:ascii="Cambria" w:hAnsi="Cambria"/>
          <w:bCs/>
          <w:sz w:val="22"/>
          <w:szCs w:val="22"/>
        </w:rPr>
        <w:t xml:space="preserve">: </w:t>
      </w:r>
      <w:r w:rsidR="008D3CB8" w:rsidRPr="00125502">
        <w:rPr>
          <w:rFonts w:ascii="Cambria" w:hAnsi="Cambria"/>
          <w:bCs/>
          <w:sz w:val="22"/>
          <w:szCs w:val="22"/>
        </w:rPr>
        <w:t xml:space="preserve">Each experiment shall carry </w:t>
      </w:r>
      <w:r w:rsidR="00F67972" w:rsidRPr="00125502">
        <w:rPr>
          <w:rFonts w:ascii="Cambria" w:hAnsi="Cambria"/>
          <w:bCs/>
          <w:sz w:val="22"/>
          <w:szCs w:val="22"/>
        </w:rPr>
        <w:t>5</w:t>
      </w:r>
      <w:r w:rsidR="00223747" w:rsidRPr="00125502">
        <w:rPr>
          <w:rFonts w:ascii="Cambria" w:hAnsi="Cambria"/>
          <w:bCs/>
          <w:sz w:val="22"/>
          <w:szCs w:val="22"/>
        </w:rPr>
        <w:t xml:space="preserve"> marks </w:t>
      </w:r>
      <w:r w:rsidR="00BE7081" w:rsidRPr="00125502">
        <w:rPr>
          <w:rFonts w:ascii="Cambria" w:hAnsi="Cambria"/>
          <w:bCs/>
          <w:sz w:val="22"/>
          <w:szCs w:val="22"/>
        </w:rPr>
        <w:t>for the quiz</w:t>
      </w:r>
    </w:p>
    <w:p w:rsidR="00D1496A" w:rsidRDefault="00D1496A" w:rsidP="00C437C1">
      <w:pPr>
        <w:pStyle w:val="BodyTextIndent"/>
        <w:spacing w:line="360" w:lineRule="auto"/>
        <w:ind w:firstLine="0"/>
        <w:rPr>
          <w:rFonts w:ascii="Cambria" w:hAnsi="Cambria"/>
          <w:sz w:val="22"/>
          <w:szCs w:val="22"/>
        </w:rPr>
      </w:pPr>
      <w:r w:rsidRPr="00D1496A">
        <w:rPr>
          <w:rFonts w:ascii="Cambria" w:hAnsi="Cambria"/>
          <w:b/>
          <w:sz w:val="22"/>
          <w:szCs w:val="22"/>
        </w:rPr>
        <w:lastRenderedPageBreak/>
        <w:t xml:space="preserve">Chamber </w:t>
      </w:r>
      <w:proofErr w:type="spellStart"/>
      <w:r w:rsidRPr="00D1496A">
        <w:rPr>
          <w:rFonts w:ascii="Cambria" w:hAnsi="Cambria"/>
          <w:b/>
          <w:sz w:val="22"/>
          <w:szCs w:val="22"/>
        </w:rPr>
        <w:t>Consulation</w:t>
      </w:r>
      <w:proofErr w:type="spellEnd"/>
      <w:r w:rsidRPr="00D1496A">
        <w:rPr>
          <w:rFonts w:ascii="Cambria" w:hAnsi="Cambria"/>
          <w:b/>
          <w:sz w:val="22"/>
          <w:szCs w:val="22"/>
        </w:rPr>
        <w:t xml:space="preserve"> hour</w:t>
      </w:r>
      <w:r w:rsidR="004B5E7F">
        <w:rPr>
          <w:rFonts w:ascii="Cambria" w:hAnsi="Cambria"/>
          <w:sz w:val="22"/>
          <w:szCs w:val="22"/>
        </w:rPr>
        <w:t xml:space="preserve">: </w:t>
      </w:r>
      <w:proofErr w:type="spellStart"/>
      <w:r w:rsidR="004B5E7F">
        <w:rPr>
          <w:rFonts w:ascii="Cambria" w:hAnsi="Cambria"/>
          <w:sz w:val="22"/>
          <w:szCs w:val="22"/>
        </w:rPr>
        <w:t>Anupam</w:t>
      </w:r>
      <w:proofErr w:type="spellEnd"/>
      <w:r w:rsidR="004B5E7F">
        <w:rPr>
          <w:rFonts w:ascii="Cambria" w:hAnsi="Cambria"/>
          <w:sz w:val="22"/>
          <w:szCs w:val="22"/>
        </w:rPr>
        <w:t xml:space="preserve"> Bhattacharya (</w:t>
      </w:r>
      <w:r w:rsidR="00FE0963">
        <w:rPr>
          <w:rFonts w:ascii="Cambria" w:hAnsi="Cambria"/>
          <w:sz w:val="22"/>
          <w:szCs w:val="22"/>
        </w:rPr>
        <w:t xml:space="preserve">Saturday from </w:t>
      </w:r>
      <w:r w:rsidR="004B5E7F">
        <w:rPr>
          <w:rFonts w:ascii="Cambria" w:hAnsi="Cambria"/>
          <w:sz w:val="22"/>
          <w:szCs w:val="22"/>
        </w:rPr>
        <w:t xml:space="preserve">12.00 noon to 1.00pm); </w:t>
      </w:r>
      <w:proofErr w:type="spellStart"/>
      <w:r w:rsidR="004B5E7F">
        <w:rPr>
          <w:rFonts w:ascii="Cambria" w:hAnsi="Cambria"/>
          <w:sz w:val="22"/>
          <w:szCs w:val="22"/>
        </w:rPr>
        <w:t>Jayanty</w:t>
      </w:r>
      <w:proofErr w:type="spellEnd"/>
      <w:r w:rsidR="004B5E7F">
        <w:rPr>
          <w:rFonts w:ascii="Cambria" w:hAnsi="Cambria"/>
          <w:sz w:val="22"/>
          <w:szCs w:val="22"/>
        </w:rPr>
        <w:t xml:space="preserve"> </w:t>
      </w:r>
      <w:proofErr w:type="spellStart"/>
      <w:r w:rsidR="004B5E7F">
        <w:rPr>
          <w:rFonts w:ascii="Cambria" w:hAnsi="Cambria"/>
          <w:sz w:val="22"/>
          <w:szCs w:val="22"/>
        </w:rPr>
        <w:t>Subbalakshmi</w:t>
      </w:r>
      <w:proofErr w:type="spellEnd"/>
      <w:r w:rsidR="004B5E7F">
        <w:rPr>
          <w:rFonts w:ascii="Cambria" w:hAnsi="Cambria"/>
          <w:sz w:val="22"/>
          <w:szCs w:val="22"/>
        </w:rPr>
        <w:t xml:space="preserve"> (</w:t>
      </w:r>
      <w:r w:rsidR="00FE0963">
        <w:rPr>
          <w:rFonts w:ascii="Cambria" w:hAnsi="Cambria"/>
          <w:sz w:val="22"/>
          <w:szCs w:val="22"/>
        </w:rPr>
        <w:t xml:space="preserve">Saturday from </w:t>
      </w:r>
      <w:r w:rsidR="00EA4387">
        <w:rPr>
          <w:rFonts w:ascii="Cambria" w:hAnsi="Cambria"/>
          <w:sz w:val="22"/>
          <w:szCs w:val="22"/>
        </w:rPr>
        <w:t>12.00 noon to 1.00pm)</w:t>
      </w:r>
    </w:p>
    <w:p w:rsidR="00E744AB" w:rsidRDefault="00E744AB" w:rsidP="00C437C1">
      <w:pPr>
        <w:pStyle w:val="BodyTextIndent"/>
        <w:spacing w:line="360" w:lineRule="auto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Makeup Policy</w:t>
      </w:r>
      <w:r w:rsidRPr="00125502">
        <w:rPr>
          <w:rFonts w:ascii="Cambria" w:hAnsi="Cambria"/>
          <w:b/>
          <w:bCs/>
          <w:sz w:val="22"/>
          <w:szCs w:val="22"/>
        </w:rPr>
        <w:t>:</w:t>
      </w:r>
      <w:r w:rsidRPr="00125502">
        <w:rPr>
          <w:rFonts w:ascii="Cambria" w:hAnsi="Cambria"/>
          <w:sz w:val="22"/>
          <w:szCs w:val="22"/>
        </w:rPr>
        <w:t xml:space="preserve"> See Part I for details. However, it may be noted that it is </w:t>
      </w:r>
      <w:r w:rsidR="00C521F4" w:rsidRPr="00125502">
        <w:rPr>
          <w:rFonts w:ascii="Cambria" w:hAnsi="Cambria"/>
          <w:sz w:val="22"/>
          <w:szCs w:val="22"/>
        </w:rPr>
        <w:t>difficult</w:t>
      </w:r>
      <w:r w:rsidRPr="00125502">
        <w:rPr>
          <w:rFonts w:ascii="Cambria" w:hAnsi="Cambria"/>
          <w:sz w:val="22"/>
          <w:szCs w:val="22"/>
        </w:rPr>
        <w:t xml:space="preserve"> to arrange</w:t>
      </w:r>
      <w:r w:rsidR="002C6C8F" w:rsidRPr="00125502">
        <w:rPr>
          <w:rFonts w:ascii="Cambria" w:hAnsi="Cambria"/>
          <w:sz w:val="22"/>
          <w:szCs w:val="22"/>
        </w:rPr>
        <w:t xml:space="preserve"> to</w:t>
      </w:r>
      <w:r w:rsidRPr="00125502">
        <w:rPr>
          <w:rFonts w:ascii="Cambria" w:hAnsi="Cambria"/>
          <w:sz w:val="22"/>
          <w:szCs w:val="22"/>
        </w:rPr>
        <w:t xml:space="preserve"> make up of practical sessions.</w:t>
      </w:r>
    </w:p>
    <w:p w:rsidR="000C230D" w:rsidRPr="00125502" w:rsidRDefault="00E744AB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>Notices</w:t>
      </w:r>
      <w:r w:rsidRPr="00125502">
        <w:rPr>
          <w:rFonts w:ascii="Cambria" w:hAnsi="Cambria"/>
          <w:b/>
          <w:bCs/>
          <w:sz w:val="22"/>
          <w:szCs w:val="22"/>
        </w:rPr>
        <w:t xml:space="preserve">: </w:t>
      </w:r>
      <w:r w:rsidR="00C437C1" w:rsidRPr="00125502">
        <w:rPr>
          <w:rFonts w:ascii="Cambria" w:hAnsi="Cambria"/>
          <w:sz w:val="22"/>
          <w:szCs w:val="22"/>
        </w:rPr>
        <w:t xml:space="preserve">All the notices pertaining to this course will be displayed on </w:t>
      </w:r>
      <w:r w:rsidR="002C6C8F" w:rsidRPr="00125502">
        <w:rPr>
          <w:rFonts w:ascii="Cambria" w:hAnsi="Cambria"/>
          <w:sz w:val="22"/>
          <w:szCs w:val="22"/>
        </w:rPr>
        <w:t xml:space="preserve">the </w:t>
      </w:r>
      <w:r w:rsidR="00C437C1" w:rsidRPr="00125502">
        <w:rPr>
          <w:rFonts w:ascii="Cambria" w:hAnsi="Cambria"/>
          <w:b/>
          <w:sz w:val="22"/>
          <w:szCs w:val="22"/>
        </w:rPr>
        <w:t>CMS</w:t>
      </w:r>
      <w:r w:rsidR="00C437C1" w:rsidRPr="00125502">
        <w:rPr>
          <w:rFonts w:ascii="Cambria" w:hAnsi="Cambria"/>
          <w:sz w:val="22"/>
          <w:szCs w:val="22"/>
        </w:rPr>
        <w:t>.</w:t>
      </w:r>
    </w:p>
    <w:p w:rsidR="00E744AB" w:rsidRPr="00125502" w:rsidRDefault="000C230D" w:rsidP="00C437C1">
      <w:pPr>
        <w:pStyle w:val="BodyTextIndent"/>
        <w:ind w:firstLine="0"/>
        <w:rPr>
          <w:rFonts w:ascii="Cambria" w:hAnsi="Cambria"/>
          <w:sz w:val="22"/>
          <w:szCs w:val="22"/>
        </w:rPr>
      </w:pPr>
      <w:r w:rsidRPr="00125502">
        <w:rPr>
          <w:rFonts w:ascii="Cambria" w:hAnsi="Cambria" w:cs="Arial"/>
          <w:b/>
          <w:bCs/>
          <w:sz w:val="22"/>
          <w:szCs w:val="22"/>
        </w:rPr>
        <w:t>Academic Honesty and Integrity Policy</w:t>
      </w:r>
      <w:r w:rsidRPr="00125502">
        <w:rPr>
          <w:rFonts w:ascii="Cambria" w:hAnsi="Cambria" w:cs="Arial"/>
          <w:b/>
          <w:sz w:val="22"/>
          <w:szCs w:val="22"/>
        </w:rPr>
        <w:t>:</w:t>
      </w:r>
      <w:r w:rsidRPr="00125502">
        <w:rPr>
          <w:rFonts w:ascii="Cambria" w:hAnsi="Cambria" w:cs="Arial"/>
          <w:sz w:val="22"/>
          <w:szCs w:val="22"/>
        </w:rPr>
        <w:t xml:space="preserve"> Academic honesty and integrity are to be maintained by all the students throughout the semester</w:t>
      </w:r>
      <w:r w:rsidR="00544F1D" w:rsidRPr="00125502">
        <w:rPr>
          <w:rFonts w:ascii="Cambria" w:hAnsi="Cambria" w:cs="Arial"/>
          <w:sz w:val="22"/>
          <w:szCs w:val="22"/>
        </w:rPr>
        <w:t>,</w:t>
      </w:r>
      <w:r w:rsidRPr="00125502">
        <w:rPr>
          <w:rFonts w:ascii="Cambria" w:hAnsi="Cambria" w:cs="Arial"/>
          <w:sz w:val="22"/>
          <w:szCs w:val="22"/>
        </w:rPr>
        <w:t xml:space="preserve"> and </w:t>
      </w:r>
      <w:r w:rsidR="00F67972" w:rsidRPr="00125502">
        <w:rPr>
          <w:rFonts w:ascii="Cambria" w:hAnsi="Cambria" w:cs="Arial"/>
          <w:sz w:val="22"/>
          <w:szCs w:val="22"/>
        </w:rPr>
        <w:t xml:space="preserve">any </w:t>
      </w:r>
      <w:r w:rsidRPr="00125502">
        <w:rPr>
          <w:rFonts w:ascii="Cambria" w:hAnsi="Cambria" w:cs="Arial"/>
          <w:sz w:val="22"/>
          <w:szCs w:val="22"/>
        </w:rPr>
        <w:t xml:space="preserve">type of academic dishonesty is </w:t>
      </w:r>
      <w:r w:rsidR="00F67972" w:rsidRPr="00125502">
        <w:rPr>
          <w:rFonts w:ascii="Cambria" w:hAnsi="Cambria" w:cs="Arial"/>
          <w:sz w:val="22"/>
          <w:szCs w:val="22"/>
        </w:rPr>
        <w:t>un</w:t>
      </w:r>
      <w:r w:rsidRPr="00125502">
        <w:rPr>
          <w:rFonts w:ascii="Cambria" w:hAnsi="Cambria" w:cs="Arial"/>
          <w:sz w:val="22"/>
          <w:szCs w:val="22"/>
        </w:rPr>
        <w:t>acceptable.</w:t>
      </w:r>
    </w:p>
    <w:p w:rsidR="00093461" w:rsidRPr="00125502" w:rsidRDefault="00C437C1" w:rsidP="00C437C1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b/>
          <w:sz w:val="22"/>
          <w:szCs w:val="22"/>
        </w:rPr>
        <w:t xml:space="preserve">Course Policies: </w:t>
      </w:r>
    </w:p>
    <w:p w:rsidR="00C437C1" w:rsidRPr="00125502" w:rsidRDefault="00C437C1" w:rsidP="00C437C1">
      <w:pPr>
        <w:pStyle w:val="BodyTextIndent"/>
        <w:ind w:firstLine="0"/>
        <w:rPr>
          <w:rFonts w:ascii="Cambria" w:hAnsi="Cambria"/>
          <w:b/>
          <w:sz w:val="22"/>
          <w:szCs w:val="22"/>
        </w:rPr>
      </w:pPr>
      <w:r w:rsidRPr="00125502">
        <w:rPr>
          <w:rFonts w:ascii="Cambria" w:hAnsi="Cambria"/>
          <w:sz w:val="22"/>
          <w:szCs w:val="22"/>
        </w:rPr>
        <w:t xml:space="preserve"> Absences: Students are responsible for all materials presented in the course as well as for acquiring missed information. </w:t>
      </w:r>
    </w:p>
    <w:p w:rsidR="00895AE6" w:rsidRPr="00125502" w:rsidRDefault="00125502" w:rsidP="006C0006">
      <w:pPr>
        <w:pStyle w:val="BodyTextIndent"/>
        <w:ind w:left="10800" w:firstLine="0"/>
        <w:jc w:val="left"/>
        <w:rPr>
          <w:rFonts w:ascii="Cambria" w:hAnsi="Cambria"/>
          <w:sz w:val="20"/>
        </w:rPr>
      </w:pP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>
        <w:rPr>
          <w:rFonts w:ascii="Bookman Old Style" w:hAnsi="Bookman Old Style"/>
          <w:sz w:val="22"/>
          <w:szCs w:val="22"/>
        </w:rPr>
        <w:tab/>
      </w:r>
      <w:r w:rsidR="006C0006">
        <w:rPr>
          <w:rFonts w:ascii="Bookman Old Style" w:hAnsi="Bookman Old Style"/>
          <w:sz w:val="22"/>
          <w:szCs w:val="22"/>
        </w:rPr>
        <w:tab/>
      </w:r>
      <w:r w:rsidR="006C0006">
        <w:rPr>
          <w:rFonts w:ascii="Bookman Old Style" w:hAnsi="Bookman Old Style"/>
          <w:sz w:val="22"/>
          <w:szCs w:val="22"/>
        </w:rPr>
        <w:tab/>
      </w:r>
      <w:r w:rsidR="00E744AB" w:rsidRPr="00125502">
        <w:rPr>
          <w:rFonts w:ascii="Bookman Old Style" w:hAnsi="Bookman Old Style"/>
          <w:sz w:val="22"/>
          <w:szCs w:val="22"/>
        </w:rPr>
        <w:tab/>
      </w:r>
      <w:r w:rsidR="0023002B" w:rsidRPr="00125502">
        <w:rPr>
          <w:rFonts w:ascii="Bookman Old Style" w:hAnsi="Bookman Old Style"/>
          <w:sz w:val="22"/>
          <w:szCs w:val="22"/>
        </w:rPr>
        <w:t xml:space="preserve">                          </w:t>
      </w:r>
      <w:r w:rsidR="005E0C46" w:rsidRPr="00125502">
        <w:rPr>
          <w:rFonts w:ascii="Bookman Old Style" w:hAnsi="Bookman Old Style"/>
          <w:sz w:val="22"/>
          <w:szCs w:val="22"/>
        </w:rPr>
        <w:t xml:space="preserve">                        </w:t>
      </w:r>
      <w:r>
        <w:rPr>
          <w:rFonts w:ascii="Bookman Old Style" w:hAnsi="Bookman Old Style"/>
          <w:sz w:val="22"/>
          <w:szCs w:val="22"/>
        </w:rPr>
        <w:t xml:space="preserve">                       </w:t>
      </w:r>
      <w:r w:rsidR="00C437C1" w:rsidRPr="00125502">
        <w:rPr>
          <w:rFonts w:ascii="Bookman Old Style" w:hAnsi="Bookman Old Style"/>
          <w:sz w:val="22"/>
          <w:szCs w:val="22"/>
        </w:rPr>
        <w:t xml:space="preserve">                                                                                                                                                             </w:t>
      </w:r>
      <w:r w:rsidR="006C0006">
        <w:rPr>
          <w:rFonts w:ascii="Bookman Old Style" w:hAnsi="Bookman Old Style"/>
          <w:sz w:val="22"/>
          <w:szCs w:val="22"/>
        </w:rPr>
        <w:t xml:space="preserve">                  </w:t>
      </w:r>
      <w:proofErr w:type="spellStart"/>
      <w:r w:rsidR="00F67972" w:rsidRPr="00125502">
        <w:rPr>
          <w:rFonts w:ascii="Cambria" w:hAnsi="Cambria"/>
          <w:sz w:val="20"/>
        </w:rPr>
        <w:t>Jayanty</w:t>
      </w:r>
      <w:proofErr w:type="spellEnd"/>
      <w:r w:rsidR="00F67972" w:rsidRPr="00125502">
        <w:rPr>
          <w:rFonts w:ascii="Cambria" w:hAnsi="Cambria"/>
          <w:sz w:val="20"/>
        </w:rPr>
        <w:t xml:space="preserve"> </w:t>
      </w:r>
      <w:proofErr w:type="spellStart"/>
      <w:r w:rsidR="00F67972" w:rsidRPr="00125502">
        <w:rPr>
          <w:rFonts w:ascii="Cambria" w:hAnsi="Cambria"/>
          <w:sz w:val="20"/>
        </w:rPr>
        <w:t>Subbalakshmi</w:t>
      </w:r>
      <w:proofErr w:type="spellEnd"/>
      <w:r w:rsidR="00E744AB" w:rsidRPr="00125502">
        <w:rPr>
          <w:rFonts w:ascii="Cambria" w:hAnsi="Cambria"/>
          <w:sz w:val="20"/>
        </w:rPr>
        <w:t xml:space="preserve">       </w:t>
      </w:r>
    </w:p>
    <w:p w:rsidR="00E744AB" w:rsidRPr="00125502" w:rsidRDefault="00E744AB" w:rsidP="00125502">
      <w:pPr>
        <w:pStyle w:val="BodyTextIndent"/>
        <w:ind w:left="5040"/>
        <w:jc w:val="left"/>
        <w:rPr>
          <w:rFonts w:ascii="Cambria" w:hAnsi="Cambria"/>
          <w:sz w:val="20"/>
        </w:rPr>
      </w:pPr>
      <w:r w:rsidRPr="00125502">
        <w:rPr>
          <w:rFonts w:ascii="Cambria" w:hAnsi="Cambria"/>
          <w:sz w:val="20"/>
        </w:rPr>
        <w:t xml:space="preserve"> </w:t>
      </w:r>
      <w:r w:rsidR="0023002B" w:rsidRPr="00125502">
        <w:rPr>
          <w:rFonts w:ascii="Cambria" w:hAnsi="Cambria"/>
          <w:sz w:val="20"/>
        </w:rPr>
        <w:t xml:space="preserve">                           </w:t>
      </w:r>
      <w:r w:rsidR="005E0C46" w:rsidRPr="00125502">
        <w:rPr>
          <w:rFonts w:ascii="Cambria" w:hAnsi="Cambria"/>
          <w:sz w:val="20"/>
        </w:rPr>
        <w:t xml:space="preserve">                                                        </w:t>
      </w:r>
      <w:r w:rsidR="00C437C1" w:rsidRPr="00125502">
        <w:rPr>
          <w:rFonts w:ascii="Cambria" w:hAnsi="Cambria"/>
          <w:sz w:val="20"/>
        </w:rPr>
        <w:t xml:space="preserve">    </w:t>
      </w:r>
      <w:r w:rsidR="00125502">
        <w:rPr>
          <w:rFonts w:ascii="Cambria" w:hAnsi="Cambria"/>
          <w:sz w:val="20"/>
        </w:rPr>
        <w:t xml:space="preserve">              </w:t>
      </w:r>
      <w:r w:rsidR="006C0006">
        <w:rPr>
          <w:rFonts w:ascii="Cambria" w:hAnsi="Cambria"/>
          <w:sz w:val="20"/>
        </w:rPr>
        <w:t xml:space="preserve">            </w:t>
      </w:r>
      <w:r w:rsidRPr="00125502">
        <w:rPr>
          <w:rFonts w:ascii="Cambria" w:hAnsi="Cambria"/>
          <w:sz w:val="20"/>
        </w:rPr>
        <w:t>Instructor-in-charge</w:t>
      </w:r>
    </w:p>
    <w:p w:rsidR="00E744AB" w:rsidRPr="00125502" w:rsidRDefault="00E744AB" w:rsidP="00125502">
      <w:pPr>
        <w:pStyle w:val="BodyTextIndent"/>
        <w:ind w:firstLine="0"/>
        <w:jc w:val="left"/>
        <w:rPr>
          <w:rFonts w:ascii="Cambria" w:hAnsi="Cambria"/>
          <w:sz w:val="20"/>
        </w:rPr>
      </w:pPr>
      <w:r w:rsidRPr="00125502">
        <w:rPr>
          <w:rFonts w:ascii="Cambria" w:hAnsi="Cambria"/>
          <w:sz w:val="20"/>
        </w:rPr>
        <w:t xml:space="preserve">                                                                                                         </w:t>
      </w:r>
      <w:r w:rsidR="0023002B" w:rsidRPr="00125502">
        <w:rPr>
          <w:rFonts w:ascii="Cambria" w:hAnsi="Cambria"/>
          <w:sz w:val="20"/>
        </w:rPr>
        <w:t xml:space="preserve">   </w:t>
      </w:r>
      <w:r w:rsidR="005E0C46" w:rsidRPr="00125502">
        <w:rPr>
          <w:rFonts w:ascii="Cambria" w:hAnsi="Cambria"/>
          <w:sz w:val="20"/>
        </w:rPr>
        <w:t xml:space="preserve">                          </w:t>
      </w:r>
      <w:r w:rsidR="00125502" w:rsidRPr="00125502">
        <w:rPr>
          <w:rFonts w:ascii="Cambria" w:hAnsi="Cambria"/>
          <w:sz w:val="20"/>
        </w:rPr>
        <w:t xml:space="preserve">                         </w:t>
      </w:r>
      <w:r w:rsidR="00125502">
        <w:rPr>
          <w:rFonts w:ascii="Cambria" w:hAnsi="Cambria"/>
          <w:sz w:val="20"/>
        </w:rPr>
        <w:t xml:space="preserve">                                                                                  </w:t>
      </w:r>
      <w:r w:rsidR="006C0006">
        <w:rPr>
          <w:rFonts w:ascii="Cambria" w:hAnsi="Cambria"/>
          <w:sz w:val="20"/>
        </w:rPr>
        <w:t xml:space="preserve">     </w:t>
      </w:r>
      <w:r w:rsidR="002A3B1E" w:rsidRPr="00125502">
        <w:rPr>
          <w:rFonts w:ascii="Cambria" w:hAnsi="Cambria"/>
          <w:sz w:val="20"/>
        </w:rPr>
        <w:t>CHEM F</w:t>
      </w:r>
      <w:r w:rsidRPr="00125502">
        <w:rPr>
          <w:rFonts w:ascii="Cambria" w:hAnsi="Cambria"/>
          <w:sz w:val="20"/>
        </w:rPr>
        <w:t>3</w:t>
      </w:r>
      <w:r w:rsidR="002A3B1E" w:rsidRPr="00125502">
        <w:rPr>
          <w:rFonts w:ascii="Cambria" w:hAnsi="Cambria"/>
          <w:sz w:val="20"/>
        </w:rPr>
        <w:t>13</w:t>
      </w:r>
    </w:p>
    <w:sectPr w:rsidR="00E744AB" w:rsidRPr="00125502" w:rsidSect="0023002B">
      <w:pgSz w:w="16834" w:h="11909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V Boli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D78AA"/>
    <w:multiLevelType w:val="hybridMultilevel"/>
    <w:tmpl w:val="A9E2BC24"/>
    <w:lvl w:ilvl="0" w:tplc="4E7ECAC4">
      <w:start w:val="1"/>
      <w:numFmt w:val="decimal"/>
      <w:lvlText w:val="%1)"/>
      <w:lvlJc w:val="left"/>
      <w:pPr>
        <w:ind w:left="720" w:hanging="36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3" w15:restartNumberingAfterBreak="0">
    <w:nsid w:val="0CC7647D"/>
    <w:multiLevelType w:val="hybridMultilevel"/>
    <w:tmpl w:val="86968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D3396"/>
    <w:multiLevelType w:val="hybridMultilevel"/>
    <w:tmpl w:val="BE543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0502C"/>
    <w:multiLevelType w:val="hybridMultilevel"/>
    <w:tmpl w:val="77C0788A"/>
    <w:lvl w:ilvl="0" w:tplc="D15A289E">
      <w:start w:val="1"/>
      <w:numFmt w:val="decimal"/>
      <w:lvlText w:val="%1)"/>
      <w:lvlJc w:val="left"/>
      <w:pPr>
        <w:ind w:left="360" w:hanging="360"/>
      </w:pPr>
      <w:rPr>
        <w:rFonts w:ascii="Bookman Old Style" w:hAnsi="Bookman Old Style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731D0"/>
    <w:multiLevelType w:val="hybridMultilevel"/>
    <w:tmpl w:val="CAFCB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8" w15:restartNumberingAfterBreak="0">
    <w:nsid w:val="26041E44"/>
    <w:multiLevelType w:val="hybridMultilevel"/>
    <w:tmpl w:val="F7900B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845B0"/>
    <w:multiLevelType w:val="hybridMultilevel"/>
    <w:tmpl w:val="33FA7F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34190C"/>
    <w:multiLevelType w:val="hybridMultilevel"/>
    <w:tmpl w:val="5BDEA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D0380"/>
    <w:multiLevelType w:val="hybridMultilevel"/>
    <w:tmpl w:val="E43C86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60D64"/>
    <w:multiLevelType w:val="hybridMultilevel"/>
    <w:tmpl w:val="7D2ECE20"/>
    <w:lvl w:ilvl="0" w:tplc="3F4470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1113B"/>
    <w:multiLevelType w:val="hybridMultilevel"/>
    <w:tmpl w:val="35E61C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64AC5929"/>
    <w:multiLevelType w:val="hybridMultilevel"/>
    <w:tmpl w:val="02387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55E92"/>
    <w:multiLevelType w:val="hybridMultilevel"/>
    <w:tmpl w:val="C374B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36A9A"/>
    <w:multiLevelType w:val="hybridMultilevel"/>
    <w:tmpl w:val="030A0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73689"/>
    <w:multiLevelType w:val="hybridMultilevel"/>
    <w:tmpl w:val="BF06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7FE42172"/>
    <w:multiLevelType w:val="hybridMultilevel"/>
    <w:tmpl w:val="2544E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20"/>
  </w:num>
  <w:num w:numId="4">
    <w:abstractNumId w:val="7"/>
  </w:num>
  <w:num w:numId="5">
    <w:abstractNumId w:val="14"/>
  </w:num>
  <w:num w:numId="6">
    <w:abstractNumId w:val="1"/>
  </w:num>
  <w:num w:numId="7">
    <w:abstractNumId w:val="13"/>
  </w:num>
  <w:num w:numId="8">
    <w:abstractNumId w:val="18"/>
  </w:num>
  <w:num w:numId="9">
    <w:abstractNumId w:val="0"/>
  </w:num>
  <w:num w:numId="10">
    <w:abstractNumId w:val="19"/>
  </w:num>
  <w:num w:numId="11">
    <w:abstractNumId w:val="11"/>
  </w:num>
  <w:num w:numId="12">
    <w:abstractNumId w:val="8"/>
  </w:num>
  <w:num w:numId="13">
    <w:abstractNumId w:val="10"/>
  </w:num>
  <w:num w:numId="14">
    <w:abstractNumId w:val="16"/>
  </w:num>
  <w:num w:numId="15">
    <w:abstractNumId w:val="4"/>
  </w:num>
  <w:num w:numId="16">
    <w:abstractNumId w:val="21"/>
  </w:num>
  <w:num w:numId="17">
    <w:abstractNumId w:val="5"/>
  </w:num>
  <w:num w:numId="18">
    <w:abstractNumId w:val="17"/>
  </w:num>
  <w:num w:numId="19">
    <w:abstractNumId w:val="3"/>
  </w:num>
  <w:num w:numId="20">
    <w:abstractNumId w:val="9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1NrQwMTU0NjBV0lEKTi0uzszPAykwNK8FAEsRdcQtAAAA"/>
  </w:docVars>
  <w:rsids>
    <w:rsidRoot w:val="00F853AE"/>
    <w:rsid w:val="00001F93"/>
    <w:rsid w:val="00012421"/>
    <w:rsid w:val="00025AFC"/>
    <w:rsid w:val="00025D18"/>
    <w:rsid w:val="0003300B"/>
    <w:rsid w:val="00034BE5"/>
    <w:rsid w:val="00043033"/>
    <w:rsid w:val="00047FF2"/>
    <w:rsid w:val="00052AD0"/>
    <w:rsid w:val="000565C1"/>
    <w:rsid w:val="00060504"/>
    <w:rsid w:val="00060C5A"/>
    <w:rsid w:val="00062233"/>
    <w:rsid w:val="0006301D"/>
    <w:rsid w:val="00067EC5"/>
    <w:rsid w:val="00080C09"/>
    <w:rsid w:val="000850A0"/>
    <w:rsid w:val="00092771"/>
    <w:rsid w:val="00093461"/>
    <w:rsid w:val="00093664"/>
    <w:rsid w:val="00093D4E"/>
    <w:rsid w:val="0009487C"/>
    <w:rsid w:val="00094AE9"/>
    <w:rsid w:val="00095D28"/>
    <w:rsid w:val="0009740E"/>
    <w:rsid w:val="000A2E8F"/>
    <w:rsid w:val="000A3E84"/>
    <w:rsid w:val="000A7A84"/>
    <w:rsid w:val="000B1F3C"/>
    <w:rsid w:val="000B5B96"/>
    <w:rsid w:val="000C11E2"/>
    <w:rsid w:val="000C230D"/>
    <w:rsid w:val="000F1432"/>
    <w:rsid w:val="000F45FA"/>
    <w:rsid w:val="000F4A80"/>
    <w:rsid w:val="001042EB"/>
    <w:rsid w:val="00106388"/>
    <w:rsid w:val="001132C6"/>
    <w:rsid w:val="00114422"/>
    <w:rsid w:val="00115537"/>
    <w:rsid w:val="00122994"/>
    <w:rsid w:val="00125502"/>
    <w:rsid w:val="00140CA7"/>
    <w:rsid w:val="00141008"/>
    <w:rsid w:val="00144005"/>
    <w:rsid w:val="00145E7F"/>
    <w:rsid w:val="00146699"/>
    <w:rsid w:val="00150284"/>
    <w:rsid w:val="00152625"/>
    <w:rsid w:val="001540A2"/>
    <w:rsid w:val="0016686A"/>
    <w:rsid w:val="0017192B"/>
    <w:rsid w:val="00190FC8"/>
    <w:rsid w:val="00191F63"/>
    <w:rsid w:val="001971B9"/>
    <w:rsid w:val="00197342"/>
    <w:rsid w:val="001A0D30"/>
    <w:rsid w:val="001D2684"/>
    <w:rsid w:val="001E1D3B"/>
    <w:rsid w:val="001E20E1"/>
    <w:rsid w:val="001E2218"/>
    <w:rsid w:val="001E486B"/>
    <w:rsid w:val="001F04A3"/>
    <w:rsid w:val="001F5570"/>
    <w:rsid w:val="001F5CD4"/>
    <w:rsid w:val="00204E15"/>
    <w:rsid w:val="00205920"/>
    <w:rsid w:val="00210A00"/>
    <w:rsid w:val="00211B25"/>
    <w:rsid w:val="00223747"/>
    <w:rsid w:val="002248F5"/>
    <w:rsid w:val="00224C48"/>
    <w:rsid w:val="0023002B"/>
    <w:rsid w:val="00237B2F"/>
    <w:rsid w:val="00240CFB"/>
    <w:rsid w:val="00243C36"/>
    <w:rsid w:val="00244EDB"/>
    <w:rsid w:val="00265529"/>
    <w:rsid w:val="002721C1"/>
    <w:rsid w:val="00275CD3"/>
    <w:rsid w:val="00280458"/>
    <w:rsid w:val="002807A4"/>
    <w:rsid w:val="00286C9B"/>
    <w:rsid w:val="0029034C"/>
    <w:rsid w:val="002A3B1E"/>
    <w:rsid w:val="002B2387"/>
    <w:rsid w:val="002B3CCF"/>
    <w:rsid w:val="002C644E"/>
    <w:rsid w:val="002C6C8F"/>
    <w:rsid w:val="002E4A9A"/>
    <w:rsid w:val="002E7E28"/>
    <w:rsid w:val="002F38E8"/>
    <w:rsid w:val="002F5FA7"/>
    <w:rsid w:val="002F6BD1"/>
    <w:rsid w:val="002F6CDD"/>
    <w:rsid w:val="003042D9"/>
    <w:rsid w:val="00307356"/>
    <w:rsid w:val="00311C20"/>
    <w:rsid w:val="00317D4D"/>
    <w:rsid w:val="00320D0F"/>
    <w:rsid w:val="003214DF"/>
    <w:rsid w:val="0032446A"/>
    <w:rsid w:val="0034119A"/>
    <w:rsid w:val="00343DE3"/>
    <w:rsid w:val="00352675"/>
    <w:rsid w:val="0035351A"/>
    <w:rsid w:val="00354EC3"/>
    <w:rsid w:val="0036235E"/>
    <w:rsid w:val="00365125"/>
    <w:rsid w:val="00365BC6"/>
    <w:rsid w:val="003750FA"/>
    <w:rsid w:val="00380121"/>
    <w:rsid w:val="003A49A7"/>
    <w:rsid w:val="003B00AB"/>
    <w:rsid w:val="003B31DA"/>
    <w:rsid w:val="003C46C3"/>
    <w:rsid w:val="003D705E"/>
    <w:rsid w:val="003F2F46"/>
    <w:rsid w:val="003F68ED"/>
    <w:rsid w:val="00401342"/>
    <w:rsid w:val="00406348"/>
    <w:rsid w:val="00407551"/>
    <w:rsid w:val="0040765D"/>
    <w:rsid w:val="00412946"/>
    <w:rsid w:val="00414F89"/>
    <w:rsid w:val="00426A33"/>
    <w:rsid w:val="00452813"/>
    <w:rsid w:val="0045558B"/>
    <w:rsid w:val="00456077"/>
    <w:rsid w:val="0047264D"/>
    <w:rsid w:val="00476097"/>
    <w:rsid w:val="004848FC"/>
    <w:rsid w:val="004A1A2D"/>
    <w:rsid w:val="004A1A2E"/>
    <w:rsid w:val="004A424E"/>
    <w:rsid w:val="004B5E7F"/>
    <w:rsid w:val="004C4164"/>
    <w:rsid w:val="004C4B6C"/>
    <w:rsid w:val="004C5CF4"/>
    <w:rsid w:val="004E4894"/>
    <w:rsid w:val="004F384D"/>
    <w:rsid w:val="004F3F4C"/>
    <w:rsid w:val="004F56F0"/>
    <w:rsid w:val="0050729A"/>
    <w:rsid w:val="0051004D"/>
    <w:rsid w:val="005104E3"/>
    <w:rsid w:val="00516CD9"/>
    <w:rsid w:val="005335B8"/>
    <w:rsid w:val="00533DD9"/>
    <w:rsid w:val="0053540B"/>
    <w:rsid w:val="00535FC0"/>
    <w:rsid w:val="005428DE"/>
    <w:rsid w:val="00544F1D"/>
    <w:rsid w:val="00550FBB"/>
    <w:rsid w:val="00560C7A"/>
    <w:rsid w:val="00562445"/>
    <w:rsid w:val="0057487F"/>
    <w:rsid w:val="00577414"/>
    <w:rsid w:val="00597B77"/>
    <w:rsid w:val="005A4A64"/>
    <w:rsid w:val="005B1832"/>
    <w:rsid w:val="005C155F"/>
    <w:rsid w:val="005C506F"/>
    <w:rsid w:val="005E0C46"/>
    <w:rsid w:val="005F3F23"/>
    <w:rsid w:val="005F548F"/>
    <w:rsid w:val="005F7816"/>
    <w:rsid w:val="005F7952"/>
    <w:rsid w:val="0061287E"/>
    <w:rsid w:val="00633823"/>
    <w:rsid w:val="00644B2A"/>
    <w:rsid w:val="0065392E"/>
    <w:rsid w:val="006546E2"/>
    <w:rsid w:val="00661CA1"/>
    <w:rsid w:val="0067184D"/>
    <w:rsid w:val="00672704"/>
    <w:rsid w:val="00691C77"/>
    <w:rsid w:val="006B0F00"/>
    <w:rsid w:val="006B1549"/>
    <w:rsid w:val="006B4FA7"/>
    <w:rsid w:val="006B6296"/>
    <w:rsid w:val="006C0006"/>
    <w:rsid w:val="006C2826"/>
    <w:rsid w:val="006C74B7"/>
    <w:rsid w:val="006D117F"/>
    <w:rsid w:val="006D4996"/>
    <w:rsid w:val="006D6601"/>
    <w:rsid w:val="006F113C"/>
    <w:rsid w:val="006F12F0"/>
    <w:rsid w:val="006F1AF7"/>
    <w:rsid w:val="006F1F73"/>
    <w:rsid w:val="00705A75"/>
    <w:rsid w:val="007077AD"/>
    <w:rsid w:val="0072455E"/>
    <w:rsid w:val="007340E7"/>
    <w:rsid w:val="00736BCB"/>
    <w:rsid w:val="00737427"/>
    <w:rsid w:val="00740AB7"/>
    <w:rsid w:val="00747E20"/>
    <w:rsid w:val="00751E23"/>
    <w:rsid w:val="00754AE2"/>
    <w:rsid w:val="00761FAF"/>
    <w:rsid w:val="00763C52"/>
    <w:rsid w:val="00764D1D"/>
    <w:rsid w:val="00776249"/>
    <w:rsid w:val="007852C6"/>
    <w:rsid w:val="00796EAD"/>
    <w:rsid w:val="007A170C"/>
    <w:rsid w:val="007A1EDC"/>
    <w:rsid w:val="007B1F7D"/>
    <w:rsid w:val="007B2A9D"/>
    <w:rsid w:val="007C499B"/>
    <w:rsid w:val="007C565D"/>
    <w:rsid w:val="007D103F"/>
    <w:rsid w:val="007E0495"/>
    <w:rsid w:val="007F46BC"/>
    <w:rsid w:val="007F4E60"/>
    <w:rsid w:val="00814C14"/>
    <w:rsid w:val="00824949"/>
    <w:rsid w:val="008348C1"/>
    <w:rsid w:val="00836A79"/>
    <w:rsid w:val="00850E3A"/>
    <w:rsid w:val="008519B4"/>
    <w:rsid w:val="00853188"/>
    <w:rsid w:val="00854831"/>
    <w:rsid w:val="008571F5"/>
    <w:rsid w:val="00863E9A"/>
    <w:rsid w:val="00866EDF"/>
    <w:rsid w:val="00872615"/>
    <w:rsid w:val="008739ED"/>
    <w:rsid w:val="00875DA1"/>
    <w:rsid w:val="00881CDC"/>
    <w:rsid w:val="00885FF4"/>
    <w:rsid w:val="00895AE6"/>
    <w:rsid w:val="008B16A5"/>
    <w:rsid w:val="008B609E"/>
    <w:rsid w:val="008B6154"/>
    <w:rsid w:val="008C15EC"/>
    <w:rsid w:val="008C2977"/>
    <w:rsid w:val="008D2330"/>
    <w:rsid w:val="008D3CB8"/>
    <w:rsid w:val="008D61F3"/>
    <w:rsid w:val="008D6356"/>
    <w:rsid w:val="008E26D3"/>
    <w:rsid w:val="008E54E6"/>
    <w:rsid w:val="008F473C"/>
    <w:rsid w:val="008F7826"/>
    <w:rsid w:val="00901553"/>
    <w:rsid w:val="00901D67"/>
    <w:rsid w:val="00903F20"/>
    <w:rsid w:val="00907B22"/>
    <w:rsid w:val="00930232"/>
    <w:rsid w:val="00942322"/>
    <w:rsid w:val="00950914"/>
    <w:rsid w:val="00955974"/>
    <w:rsid w:val="009608E9"/>
    <w:rsid w:val="00961C91"/>
    <w:rsid w:val="00965B59"/>
    <w:rsid w:val="009667AE"/>
    <w:rsid w:val="00974393"/>
    <w:rsid w:val="00974FF5"/>
    <w:rsid w:val="0097774A"/>
    <w:rsid w:val="00977DA2"/>
    <w:rsid w:val="009831D4"/>
    <w:rsid w:val="00993ED2"/>
    <w:rsid w:val="00997D98"/>
    <w:rsid w:val="009A3D15"/>
    <w:rsid w:val="009B17FE"/>
    <w:rsid w:val="009C2836"/>
    <w:rsid w:val="009C4335"/>
    <w:rsid w:val="009C4653"/>
    <w:rsid w:val="009C602A"/>
    <w:rsid w:val="009D1A9A"/>
    <w:rsid w:val="00A0188B"/>
    <w:rsid w:val="00A01C43"/>
    <w:rsid w:val="00A17776"/>
    <w:rsid w:val="00A217C6"/>
    <w:rsid w:val="00A328E0"/>
    <w:rsid w:val="00A3468A"/>
    <w:rsid w:val="00A41310"/>
    <w:rsid w:val="00A448E2"/>
    <w:rsid w:val="00A46144"/>
    <w:rsid w:val="00A50019"/>
    <w:rsid w:val="00A5081C"/>
    <w:rsid w:val="00A70A74"/>
    <w:rsid w:val="00A7243E"/>
    <w:rsid w:val="00A75887"/>
    <w:rsid w:val="00A8127E"/>
    <w:rsid w:val="00A86760"/>
    <w:rsid w:val="00AC0CF4"/>
    <w:rsid w:val="00AD4BDC"/>
    <w:rsid w:val="00AD6030"/>
    <w:rsid w:val="00AE09D1"/>
    <w:rsid w:val="00AF13D2"/>
    <w:rsid w:val="00B04C4D"/>
    <w:rsid w:val="00B119E7"/>
    <w:rsid w:val="00B13194"/>
    <w:rsid w:val="00B13517"/>
    <w:rsid w:val="00B22F74"/>
    <w:rsid w:val="00B32778"/>
    <w:rsid w:val="00B41B9B"/>
    <w:rsid w:val="00B427EE"/>
    <w:rsid w:val="00B50D12"/>
    <w:rsid w:val="00B53754"/>
    <w:rsid w:val="00B5500E"/>
    <w:rsid w:val="00B567A6"/>
    <w:rsid w:val="00B577D8"/>
    <w:rsid w:val="00B6075B"/>
    <w:rsid w:val="00B617AC"/>
    <w:rsid w:val="00B648E4"/>
    <w:rsid w:val="00B81649"/>
    <w:rsid w:val="00BB26C3"/>
    <w:rsid w:val="00BC4C44"/>
    <w:rsid w:val="00BD031B"/>
    <w:rsid w:val="00BD1D9D"/>
    <w:rsid w:val="00BE112F"/>
    <w:rsid w:val="00BE7081"/>
    <w:rsid w:val="00C00047"/>
    <w:rsid w:val="00C00569"/>
    <w:rsid w:val="00C00E3B"/>
    <w:rsid w:val="00C06D88"/>
    <w:rsid w:val="00C1128F"/>
    <w:rsid w:val="00C26BE5"/>
    <w:rsid w:val="00C317BC"/>
    <w:rsid w:val="00C35C20"/>
    <w:rsid w:val="00C437C1"/>
    <w:rsid w:val="00C44FDB"/>
    <w:rsid w:val="00C47A7E"/>
    <w:rsid w:val="00C521F4"/>
    <w:rsid w:val="00C570F6"/>
    <w:rsid w:val="00C63231"/>
    <w:rsid w:val="00C67350"/>
    <w:rsid w:val="00C949CC"/>
    <w:rsid w:val="00C9646D"/>
    <w:rsid w:val="00CA531E"/>
    <w:rsid w:val="00CB07D8"/>
    <w:rsid w:val="00CB169C"/>
    <w:rsid w:val="00CC0ACB"/>
    <w:rsid w:val="00CC1790"/>
    <w:rsid w:val="00CC6697"/>
    <w:rsid w:val="00CD07A1"/>
    <w:rsid w:val="00CE681E"/>
    <w:rsid w:val="00CF33BF"/>
    <w:rsid w:val="00D1496A"/>
    <w:rsid w:val="00D364CE"/>
    <w:rsid w:val="00D40F76"/>
    <w:rsid w:val="00D43234"/>
    <w:rsid w:val="00D46EC2"/>
    <w:rsid w:val="00D50027"/>
    <w:rsid w:val="00D53AB0"/>
    <w:rsid w:val="00D57845"/>
    <w:rsid w:val="00D62E8E"/>
    <w:rsid w:val="00D675B7"/>
    <w:rsid w:val="00D7117B"/>
    <w:rsid w:val="00D81FC8"/>
    <w:rsid w:val="00D845EC"/>
    <w:rsid w:val="00D91189"/>
    <w:rsid w:val="00D94C61"/>
    <w:rsid w:val="00D96F94"/>
    <w:rsid w:val="00DA0F8F"/>
    <w:rsid w:val="00DA4E76"/>
    <w:rsid w:val="00DA7022"/>
    <w:rsid w:val="00DD21D3"/>
    <w:rsid w:val="00DD2AD1"/>
    <w:rsid w:val="00DE3969"/>
    <w:rsid w:val="00DE5A9B"/>
    <w:rsid w:val="00DF1744"/>
    <w:rsid w:val="00DF4E8A"/>
    <w:rsid w:val="00DF7B4D"/>
    <w:rsid w:val="00DF7EF5"/>
    <w:rsid w:val="00E01B55"/>
    <w:rsid w:val="00E067F3"/>
    <w:rsid w:val="00E2008C"/>
    <w:rsid w:val="00E35CD0"/>
    <w:rsid w:val="00E367DD"/>
    <w:rsid w:val="00E438DD"/>
    <w:rsid w:val="00E47569"/>
    <w:rsid w:val="00E522AF"/>
    <w:rsid w:val="00E66C48"/>
    <w:rsid w:val="00E744AB"/>
    <w:rsid w:val="00E77345"/>
    <w:rsid w:val="00E81DBE"/>
    <w:rsid w:val="00E857DD"/>
    <w:rsid w:val="00E859B2"/>
    <w:rsid w:val="00E910C3"/>
    <w:rsid w:val="00E91115"/>
    <w:rsid w:val="00E9684B"/>
    <w:rsid w:val="00EA4387"/>
    <w:rsid w:val="00EA5260"/>
    <w:rsid w:val="00EB4148"/>
    <w:rsid w:val="00EC2A9B"/>
    <w:rsid w:val="00EC337D"/>
    <w:rsid w:val="00ED262D"/>
    <w:rsid w:val="00ED5352"/>
    <w:rsid w:val="00ED5B6A"/>
    <w:rsid w:val="00EE1954"/>
    <w:rsid w:val="00EF58F4"/>
    <w:rsid w:val="00EF7287"/>
    <w:rsid w:val="00F04106"/>
    <w:rsid w:val="00F05F11"/>
    <w:rsid w:val="00F107DB"/>
    <w:rsid w:val="00F15735"/>
    <w:rsid w:val="00F23FA5"/>
    <w:rsid w:val="00F57F2E"/>
    <w:rsid w:val="00F67178"/>
    <w:rsid w:val="00F67232"/>
    <w:rsid w:val="00F67972"/>
    <w:rsid w:val="00F70C7A"/>
    <w:rsid w:val="00F733D4"/>
    <w:rsid w:val="00F766B7"/>
    <w:rsid w:val="00F81479"/>
    <w:rsid w:val="00F853AE"/>
    <w:rsid w:val="00F85A03"/>
    <w:rsid w:val="00F94428"/>
    <w:rsid w:val="00F9596E"/>
    <w:rsid w:val="00FB2085"/>
    <w:rsid w:val="00FB3583"/>
    <w:rsid w:val="00FB58CA"/>
    <w:rsid w:val="00FC1A6E"/>
    <w:rsid w:val="00FC2943"/>
    <w:rsid w:val="00FC51F4"/>
    <w:rsid w:val="00FC7EAD"/>
    <w:rsid w:val="00FD1982"/>
    <w:rsid w:val="00FD2C7F"/>
    <w:rsid w:val="00FD58D7"/>
    <w:rsid w:val="00FE0963"/>
    <w:rsid w:val="00FE1F4F"/>
    <w:rsid w:val="00FE4F61"/>
    <w:rsid w:val="00FE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17A9911-78F7-485F-89A4-B3B4659A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b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58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8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3CB8"/>
    <w:pPr>
      <w:ind w:left="720"/>
      <w:contextualSpacing/>
    </w:pPr>
  </w:style>
  <w:style w:type="table" w:styleId="TableGrid">
    <w:name w:val="Table Grid"/>
    <w:basedOn w:val="TableNormal"/>
    <w:uiPriority w:val="59"/>
    <w:rsid w:val="00F8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B58CA"/>
    <w:rPr>
      <w:rFonts w:asciiTheme="majorHAnsi" w:eastAsiaTheme="majorEastAsia" w:hAnsiTheme="majorHAnsi" w:cstheme="majorBidi"/>
      <w:i/>
      <w:iCs/>
      <w:color w:val="2E74B5" w:themeColor="accent1" w:themeShade="BF"/>
      <w:sz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08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710</Words>
  <Characters>975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Administrator</cp:lastModifiedBy>
  <cp:revision>7</cp:revision>
  <cp:lastPrinted>2021-05-29T05:11:00Z</cp:lastPrinted>
  <dcterms:created xsi:type="dcterms:W3CDTF">2021-08-11T06:09:00Z</dcterms:created>
  <dcterms:modified xsi:type="dcterms:W3CDTF">2021-08-18T06:06:00Z</dcterms:modified>
</cp:coreProperties>
</file>